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C7F" w:rsidRPr="000F50DC" w:rsidRDefault="00A04C7F" w:rsidP="00967A25">
      <w:pPr>
        <w:spacing w:after="0"/>
        <w:jc w:val="center"/>
        <w:rPr>
          <w:rStyle w:val="TitoloCarattere"/>
          <w:rFonts w:asciiTheme="minorHAnsi" w:hAnsiTheme="minorHAnsi" w:cstheme="minorHAnsi"/>
          <w:b/>
          <w:sz w:val="36"/>
          <w:szCs w:val="36"/>
        </w:rPr>
      </w:pPr>
      <w:r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Beyond EDP Peer Review Meeting</w:t>
      </w:r>
    </w:p>
    <w:p w:rsidR="00A04C7F" w:rsidRPr="000F50DC" w:rsidRDefault="008E59EB" w:rsidP="00967A25">
      <w:pPr>
        <w:spacing w:after="0"/>
        <w:jc w:val="center"/>
        <w:rPr>
          <w:rStyle w:val="TitoloCarattere"/>
          <w:rFonts w:asciiTheme="minorHAnsi" w:hAnsiTheme="minorHAnsi" w:cstheme="minorHAnsi"/>
          <w:b/>
          <w:sz w:val="36"/>
          <w:szCs w:val="36"/>
        </w:rPr>
      </w:pPr>
      <w:r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1</w:t>
      </w:r>
      <w:r w:rsidR="001F0181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4</w:t>
      </w:r>
      <w:r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th</w:t>
      </w:r>
      <w:r w:rsidR="00A04C7F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 xml:space="preserve">– </w:t>
      </w:r>
      <w:r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1</w:t>
      </w:r>
      <w:r w:rsidR="001F0181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5</w:t>
      </w:r>
      <w:r w:rsidR="00A04C7F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 xml:space="preserve">th of </w:t>
      </w:r>
      <w:r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 xml:space="preserve">November </w:t>
      </w:r>
      <w:r w:rsidR="00A04C7F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2018</w:t>
      </w:r>
    </w:p>
    <w:p w:rsidR="00A04C7F" w:rsidRPr="000F50DC" w:rsidRDefault="008E59EB" w:rsidP="00967A25">
      <w:pPr>
        <w:spacing w:after="0"/>
        <w:jc w:val="center"/>
        <w:rPr>
          <w:rStyle w:val="TitoloCarattere"/>
          <w:rFonts w:asciiTheme="minorHAnsi" w:hAnsiTheme="minorHAnsi" w:cstheme="minorHAnsi"/>
          <w:b/>
          <w:sz w:val="36"/>
          <w:szCs w:val="36"/>
        </w:rPr>
      </w:pPr>
      <w:r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 xml:space="preserve">Umbria </w:t>
      </w:r>
      <w:r w:rsidR="00A04C7F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>Region</w:t>
      </w:r>
      <w:r w:rsidR="00843B6A" w:rsidRPr="000F50DC">
        <w:rPr>
          <w:rStyle w:val="TitoloCarattere"/>
          <w:rFonts w:asciiTheme="minorHAnsi" w:hAnsiTheme="minorHAnsi" w:cstheme="minorHAnsi"/>
          <w:b/>
          <w:sz w:val="36"/>
          <w:szCs w:val="36"/>
        </w:rPr>
        <w:t xml:space="preserve"> </w:t>
      </w:r>
    </w:p>
    <w:p w:rsidR="00D749FE" w:rsidRDefault="00D749FE" w:rsidP="00967A25">
      <w:pPr>
        <w:spacing w:after="0"/>
        <w:jc w:val="center"/>
        <w:rPr>
          <w:rStyle w:val="TitoloCarattere"/>
          <w:rFonts w:asciiTheme="minorHAnsi" w:hAnsiTheme="minorHAnsi" w:cstheme="minorHAnsi"/>
          <w:b/>
          <w:sz w:val="32"/>
          <w:szCs w:val="22"/>
        </w:rPr>
      </w:pPr>
    </w:p>
    <w:p w:rsidR="00D749FE" w:rsidRDefault="00D749FE" w:rsidP="00967A25">
      <w:pPr>
        <w:spacing w:after="0"/>
        <w:jc w:val="center"/>
        <w:rPr>
          <w:rStyle w:val="TitoloCarattere"/>
          <w:rFonts w:asciiTheme="minorHAnsi" w:hAnsiTheme="minorHAnsi" w:cstheme="minorHAnsi"/>
          <w:b/>
          <w:sz w:val="32"/>
          <w:szCs w:val="22"/>
        </w:rPr>
      </w:pPr>
    </w:p>
    <w:p w:rsidR="00A04C7F" w:rsidRPr="00070416" w:rsidRDefault="007A727F" w:rsidP="00A04C7F">
      <w:pPr>
        <w:rPr>
          <w:rStyle w:val="TitoloCarattere"/>
          <w:rFonts w:asciiTheme="minorHAnsi" w:hAnsiTheme="minorHAnsi" w:cstheme="minorHAnsi"/>
          <w:b/>
          <w:sz w:val="28"/>
          <w:szCs w:val="28"/>
        </w:rPr>
      </w:pPr>
      <w:r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Wednesday, </w:t>
      </w:r>
      <w:r w:rsidR="008E59EB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November 1</w:t>
      </w:r>
      <w:r w:rsidR="001F0181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4</w:t>
      </w:r>
      <w:r w:rsidR="00D749FE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-</w:t>
      </w:r>
      <w:r w:rsidR="00A04C7F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2018</w:t>
      </w:r>
      <w:r w:rsidR="00B54D36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</w:t>
      </w:r>
      <w:r w:rsidR="0064734F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-  </w:t>
      </w:r>
      <w:r w:rsidR="00F05E5A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Perugia, </w:t>
      </w:r>
      <w:r w:rsidR="0064734F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Piazza Italia - </w:t>
      </w:r>
      <w:r w:rsidR="00F05E5A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Palazzo </w:t>
      </w:r>
      <w:r w:rsidR="00FF314F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Cesaroni</w:t>
      </w:r>
      <w:r w:rsidR="0064734F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, Sala Brugnol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509"/>
        <w:gridCol w:w="7553"/>
      </w:tblGrid>
      <w:tr w:rsidR="003C73F0" w:rsidRPr="000F50DC" w:rsidTr="0094539F">
        <w:tc>
          <w:tcPr>
            <w:tcW w:w="1509" w:type="dxa"/>
          </w:tcPr>
          <w:p w:rsidR="00A04C7F" w:rsidRPr="000F50DC" w:rsidRDefault="00A04C7F" w:rsidP="001F0181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9.</w:t>
            </w:r>
            <w:r w:rsidR="001F0181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0</w:t>
            </w:r>
          </w:p>
        </w:tc>
        <w:tc>
          <w:tcPr>
            <w:tcW w:w="7553" w:type="dxa"/>
          </w:tcPr>
          <w:p w:rsidR="00A04C7F" w:rsidRPr="000F50DC" w:rsidRDefault="00A04C7F" w:rsidP="003C73F0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Official welcome</w:t>
            </w:r>
          </w:p>
          <w:p w:rsidR="00F05E5A" w:rsidRPr="000F50DC" w:rsidRDefault="00F05E5A" w:rsidP="003C73F0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  <w:t>Umbria Regional Government</w:t>
            </w:r>
          </w:p>
        </w:tc>
      </w:tr>
      <w:tr w:rsidR="003C73F0" w:rsidRPr="000F50DC" w:rsidTr="0094539F">
        <w:tc>
          <w:tcPr>
            <w:tcW w:w="1509" w:type="dxa"/>
          </w:tcPr>
          <w:p w:rsidR="00A04C7F" w:rsidRPr="000F50DC" w:rsidRDefault="00A04C7F" w:rsidP="003A60B4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9.</w:t>
            </w:r>
            <w:r w:rsidR="00B32A6C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5</w:t>
            </w:r>
            <w:r w:rsidR="003A60B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– 11.00</w:t>
            </w:r>
          </w:p>
        </w:tc>
        <w:tc>
          <w:tcPr>
            <w:tcW w:w="7553" w:type="dxa"/>
          </w:tcPr>
          <w:p w:rsidR="00A04C7F" w:rsidRPr="000F50DC" w:rsidRDefault="00691384" w:rsidP="00A04C7F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Presentation of the Beyond EDP project</w:t>
            </w:r>
          </w:p>
          <w:p w:rsidR="00691384" w:rsidRPr="000F50DC" w:rsidRDefault="00691384" w:rsidP="00A04C7F">
            <w:pPr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  <w:t>Dev’UP Centre-Val de Loire, Lead Partner</w:t>
            </w:r>
          </w:p>
          <w:p w:rsidR="00DE788E" w:rsidRPr="000F50DC" w:rsidRDefault="00DE788E" w:rsidP="00A04C7F">
            <w:pPr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</w:pPr>
          </w:p>
          <w:p w:rsidR="00691384" w:rsidRPr="000F50DC" w:rsidRDefault="00F87D45" w:rsidP="00A04C7F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Fonts w:cs="Calibri"/>
                <w:b/>
                <w:sz w:val="28"/>
                <w:szCs w:val="28"/>
                <w:lang w:val="en-GB"/>
              </w:rPr>
              <w:t xml:space="preserve">Research and Innovation </w:t>
            </w:r>
            <w:r w:rsidR="00A07DF3">
              <w:rPr>
                <w:rFonts w:cs="Calibri"/>
                <w:b/>
                <w:sz w:val="28"/>
                <w:szCs w:val="28"/>
                <w:lang w:val="en-GB"/>
              </w:rPr>
              <w:t xml:space="preserve">for </w:t>
            </w:r>
            <w:r w:rsidRPr="000F50DC">
              <w:rPr>
                <w:rFonts w:cs="Calibri"/>
                <w:b/>
                <w:sz w:val="28"/>
                <w:szCs w:val="28"/>
                <w:lang w:val="en-GB"/>
              </w:rPr>
              <w:t xml:space="preserve">Smart Specialization Strategy </w:t>
            </w:r>
            <w:r w:rsidR="000B69C5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and EDP </w:t>
            </w:r>
            <w:r w:rsidR="00691384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in </w:t>
            </w:r>
            <w:r w:rsidR="00F05E5A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Umbria</w:t>
            </w:r>
            <w:r w:rsidR="00691384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A07DF3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r</w:t>
            </w:r>
            <w:r w:rsidR="00691384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egion</w:t>
            </w:r>
          </w:p>
          <w:p w:rsidR="00DE788E" w:rsidRPr="000F50DC" w:rsidRDefault="00F05E5A" w:rsidP="00F05E5A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Managing Authority Umbria Region ROP ERDF 2014-2020</w:t>
            </w:r>
          </w:p>
          <w:p w:rsidR="00DE788E" w:rsidRPr="000F50DC" w:rsidRDefault="00DE788E" w:rsidP="00F05E5A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Lucio Caporizzi</w:t>
            </w:r>
          </w:p>
          <w:p w:rsidR="0081351E" w:rsidRPr="000F50DC" w:rsidRDefault="00DE788E" w:rsidP="006F69F5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Claudio Tiriduzzi</w:t>
            </w:r>
            <w:r w:rsidR="00F05E5A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</w:t>
            </w:r>
          </w:p>
          <w:p w:rsidR="003A60B4" w:rsidRPr="000F50DC" w:rsidRDefault="003A60B4" w:rsidP="006F69F5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81351E" w:rsidRPr="000F50DC" w:rsidRDefault="003A60B4" w:rsidP="003A60B4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Peer Review Part I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- Observations</w:t>
            </w:r>
          </w:p>
        </w:tc>
      </w:tr>
      <w:tr w:rsidR="003C73F0" w:rsidRPr="000F50DC" w:rsidTr="0094539F">
        <w:tc>
          <w:tcPr>
            <w:tcW w:w="1509" w:type="dxa"/>
            <w:shd w:val="clear" w:color="auto" w:fill="FDE9D9" w:themeFill="accent6" w:themeFillTint="33"/>
          </w:tcPr>
          <w:p w:rsidR="00A04C7F" w:rsidRPr="000F50DC" w:rsidRDefault="005E5B93" w:rsidP="00C52F39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81351E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.00 – 11.</w:t>
            </w:r>
            <w:r w:rsidR="00C52F39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7553" w:type="dxa"/>
            <w:shd w:val="clear" w:color="auto" w:fill="FDE9D9" w:themeFill="accent6" w:themeFillTint="33"/>
          </w:tcPr>
          <w:p w:rsidR="00A04C7F" w:rsidRPr="000F50DC" w:rsidRDefault="00691384" w:rsidP="00A04C7F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Coffee break</w:t>
            </w:r>
          </w:p>
        </w:tc>
      </w:tr>
      <w:tr w:rsidR="0081351E" w:rsidRPr="000F50DC" w:rsidTr="0094539F">
        <w:tc>
          <w:tcPr>
            <w:tcW w:w="1509" w:type="dxa"/>
          </w:tcPr>
          <w:p w:rsidR="0081351E" w:rsidRPr="000F50DC" w:rsidRDefault="0081351E" w:rsidP="003A60B4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1.</w:t>
            </w:r>
            <w:r w:rsidR="00C52F39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0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– 12.</w:t>
            </w:r>
            <w:r w:rsidR="003A60B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3" w:type="dxa"/>
          </w:tcPr>
          <w:p w:rsidR="003A60B4" w:rsidRPr="000F50DC" w:rsidRDefault="003A60B4" w:rsidP="003A60B4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Stakeholder Involvement in Umbria RIS3 </w:t>
            </w:r>
          </w:p>
          <w:p w:rsidR="003A60B4" w:rsidRPr="000F50DC" w:rsidRDefault="003A60B4" w:rsidP="003A60B4">
            <w:pPr>
              <w:pStyle w:val="Paragrafoelenco"/>
              <w:numPr>
                <w:ilvl w:val="0"/>
                <w:numId w:val="10"/>
              </w:num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  <w:t>EDP in Life Sciences</w:t>
            </w:r>
          </w:p>
          <w:p w:rsidR="003A60B4" w:rsidRPr="000F50DC" w:rsidRDefault="003A60B4" w:rsidP="003A60B4">
            <w:pPr>
              <w:ind w:left="720"/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  <w:t>Mariano Gattafoni -  Life Sciences Cluster</w:t>
            </w:r>
          </w:p>
          <w:p w:rsidR="003A60B4" w:rsidRPr="000F50DC" w:rsidRDefault="003A60B4" w:rsidP="003A60B4">
            <w:pPr>
              <w:ind w:firstLine="357"/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  <w:t xml:space="preserve"> </w:t>
            </w:r>
          </w:p>
          <w:p w:rsidR="003A60B4" w:rsidRPr="00A07DF3" w:rsidRDefault="003A60B4" w:rsidP="003A60B4">
            <w:pPr>
              <w:pStyle w:val="Paragrafoelenco"/>
              <w:numPr>
                <w:ilvl w:val="0"/>
                <w:numId w:val="10"/>
              </w:numPr>
              <w:rPr>
                <w:rFonts w:eastAsiaTheme="majorEastAsia" w:cstheme="minorHAnsi"/>
                <w:color w:val="000000" w:themeColor="text1"/>
                <w:spacing w:val="5"/>
                <w:kern w:val="28"/>
                <w:sz w:val="28"/>
                <w:szCs w:val="28"/>
                <w:lang w:val="en-GB"/>
              </w:rPr>
            </w:pPr>
            <w:r w:rsidRPr="00A07DF3">
              <w:rPr>
                <w:rFonts w:cs="Arial"/>
                <w:sz w:val="28"/>
                <w:szCs w:val="28"/>
              </w:rPr>
              <w:t xml:space="preserve">Boosting the Regional Innovation </w:t>
            </w:r>
            <w:r w:rsidRPr="00A07DF3">
              <w:rPr>
                <w:sz w:val="28"/>
                <w:szCs w:val="28"/>
                <w:lang w:val="en"/>
              </w:rPr>
              <w:t xml:space="preserve">through a right policy of Knowledge Transfer    </w:t>
            </w:r>
          </w:p>
          <w:p w:rsidR="003A60B4" w:rsidRPr="000F50DC" w:rsidRDefault="003A60B4" w:rsidP="003A60B4">
            <w:pPr>
              <w:ind w:left="360"/>
              <w:rPr>
                <w:sz w:val="28"/>
                <w:szCs w:val="28"/>
                <w:lang w:val="it-IT"/>
              </w:rPr>
            </w:pPr>
            <w:r w:rsidRPr="000F50DC">
              <w:rPr>
                <w:sz w:val="28"/>
                <w:szCs w:val="28"/>
                <w:lang w:val="it-IT"/>
              </w:rPr>
              <w:t>Bruno Checcucci  - Istituto Nazionale di Fisica Nucleare, sezione di Perugia</w:t>
            </w:r>
          </w:p>
          <w:p w:rsidR="003A60B4" w:rsidRPr="000F50DC" w:rsidRDefault="003A60B4" w:rsidP="003A60B4">
            <w:pPr>
              <w:ind w:left="360"/>
              <w:rPr>
                <w:sz w:val="28"/>
                <w:szCs w:val="28"/>
                <w:lang w:val="it-IT"/>
              </w:rPr>
            </w:pPr>
          </w:p>
          <w:p w:rsidR="003A60B4" w:rsidRPr="000F50DC" w:rsidRDefault="003A60B4" w:rsidP="003A60B4">
            <w:pPr>
              <w:pStyle w:val="Paragrafoelenco"/>
              <w:numPr>
                <w:ilvl w:val="0"/>
                <w:numId w:val="10"/>
              </w:num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it-IT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it-IT"/>
              </w:rPr>
              <w:t>EDP in Aerospace</w:t>
            </w:r>
          </w:p>
          <w:p w:rsidR="0081351E" w:rsidRPr="000F50DC" w:rsidRDefault="003A60B4" w:rsidP="003A60B4">
            <w:pPr>
              <w:ind w:left="720"/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it-IT"/>
              </w:rPr>
              <w:t xml:space="preserve">Antonio Baldaccini -  Aerospace Cluster </w:t>
            </w:r>
          </w:p>
        </w:tc>
      </w:tr>
      <w:tr w:rsidR="003A60B4" w:rsidRPr="000F50DC" w:rsidTr="0094539F">
        <w:tc>
          <w:tcPr>
            <w:tcW w:w="1509" w:type="dxa"/>
          </w:tcPr>
          <w:p w:rsidR="003A60B4" w:rsidRPr="000F50DC" w:rsidRDefault="003A60B4" w:rsidP="003A60B4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2.30 -13.30</w:t>
            </w:r>
          </w:p>
        </w:tc>
        <w:tc>
          <w:tcPr>
            <w:tcW w:w="7553" w:type="dxa"/>
          </w:tcPr>
          <w:p w:rsidR="003A60B4" w:rsidRPr="000F50DC" w:rsidRDefault="00AE6833" w:rsidP="00AE6833">
            <w:pPr>
              <w:rPr>
                <w:rFonts w:eastAsia="Calibri" w:cs="Times New Roman"/>
                <w:b/>
                <w:sz w:val="28"/>
                <w:szCs w:val="28"/>
                <w:lang w:val="en-GB" w:eastAsia="it-IT"/>
              </w:rPr>
            </w:pPr>
            <w:r w:rsidRPr="000F50DC">
              <w:rPr>
                <w:rFonts w:eastAsia="Calibri" w:cs="Times New Roman"/>
                <w:b/>
                <w:sz w:val="28"/>
                <w:szCs w:val="28"/>
                <w:lang w:val="fr-FR" w:eastAsia="en-US"/>
              </w:rPr>
              <w:t>Project’s partners meeting</w:t>
            </w:r>
            <w:r>
              <w:rPr>
                <w:rFonts w:eastAsia="Calibri" w:cs="Times New Roman"/>
                <w:b/>
                <w:sz w:val="28"/>
                <w:szCs w:val="28"/>
                <w:lang w:val="fr-FR" w:eastAsia="en-US"/>
              </w:rPr>
              <w:t xml:space="preserve"> </w:t>
            </w:r>
            <w:r w:rsidRPr="00AE6833">
              <w:rPr>
                <w:rFonts w:eastAsia="Calibri" w:cs="Times New Roman"/>
                <w:sz w:val="28"/>
                <w:szCs w:val="28"/>
                <w:lang w:val="fr-FR" w:eastAsia="en-US"/>
              </w:rPr>
              <w:t xml:space="preserve">on </w:t>
            </w:r>
            <w:r w:rsidR="003A60B4" w:rsidRPr="00AE6833">
              <w:rPr>
                <w:rFonts w:eastAsia="Calibri" w:cs="Times New Roman"/>
                <w:sz w:val="28"/>
                <w:szCs w:val="28"/>
                <w:lang w:val="en-GB" w:eastAsia="it-IT"/>
              </w:rPr>
              <w:t>Beyond EDP Taskforces</w:t>
            </w:r>
            <w:r>
              <w:rPr>
                <w:rFonts w:eastAsia="Calibri" w:cs="Times New Roman"/>
                <w:sz w:val="28"/>
                <w:szCs w:val="28"/>
                <w:lang w:val="en-GB" w:eastAsia="it-IT"/>
              </w:rPr>
              <w:t>:</w:t>
            </w:r>
            <w:r w:rsidR="003A60B4" w:rsidRPr="000F50DC">
              <w:rPr>
                <w:rFonts w:eastAsia="Calibri" w:cs="Times New Roman"/>
                <w:sz w:val="28"/>
                <w:szCs w:val="28"/>
                <w:lang w:val="en-GB" w:eastAsia="it-IT"/>
              </w:rPr>
              <w:t xml:space="preserve"> Main conclusions and recommendations </w:t>
            </w:r>
          </w:p>
        </w:tc>
      </w:tr>
      <w:tr w:rsidR="003C73F0" w:rsidRPr="000F50DC" w:rsidTr="0094539F">
        <w:tc>
          <w:tcPr>
            <w:tcW w:w="1509" w:type="dxa"/>
            <w:shd w:val="clear" w:color="auto" w:fill="FDE9D9" w:themeFill="accent6" w:themeFillTint="33"/>
          </w:tcPr>
          <w:p w:rsidR="00A04C7F" w:rsidRPr="000F50DC" w:rsidRDefault="005E5B93" w:rsidP="003A60B4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3812DA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.</w:t>
            </w:r>
            <w:r w:rsidR="003A60B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3812DA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DE788E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-14.</w:t>
            </w:r>
            <w:r w:rsidR="003A60B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DE788E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3" w:type="dxa"/>
            <w:shd w:val="clear" w:color="auto" w:fill="FDE9D9" w:themeFill="accent6" w:themeFillTint="33"/>
          </w:tcPr>
          <w:p w:rsidR="00A04C7F" w:rsidRPr="000F50DC" w:rsidRDefault="00691384" w:rsidP="00C738B6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Lunch</w:t>
            </w:r>
            <w:r w:rsidR="00C738B6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 </w:t>
            </w:r>
          </w:p>
          <w:p w:rsidR="007A483E" w:rsidRPr="000F50DC" w:rsidRDefault="007A483E" w:rsidP="000F50DC">
            <w:pPr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</w:pPr>
          </w:p>
        </w:tc>
      </w:tr>
      <w:tr w:rsidR="003C73F0" w:rsidRPr="000F50DC" w:rsidTr="0094539F">
        <w:tc>
          <w:tcPr>
            <w:tcW w:w="1509" w:type="dxa"/>
          </w:tcPr>
          <w:p w:rsidR="00691384" w:rsidRDefault="005E5B93" w:rsidP="00A07DF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lastRenderedPageBreak/>
              <w:t>1</w:t>
            </w:r>
            <w:r w:rsidR="00A07DF3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4</w:t>
            </w:r>
            <w:r w:rsidR="00C752F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A07DF3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C752F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B3089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 </w:t>
            </w:r>
          </w:p>
          <w:p w:rsidR="00A07DF3" w:rsidRDefault="00A07DF3" w:rsidP="00A07DF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A07DF3" w:rsidRDefault="00A07DF3" w:rsidP="00A07DF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5.00 -</w:t>
            </w:r>
          </w:p>
          <w:p w:rsidR="00A07DF3" w:rsidRPr="000F50DC" w:rsidRDefault="00A07DF3" w:rsidP="00A07DF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8.00</w:t>
            </w:r>
          </w:p>
        </w:tc>
        <w:tc>
          <w:tcPr>
            <w:tcW w:w="7553" w:type="dxa"/>
          </w:tcPr>
          <w:p w:rsidR="00A07DF3" w:rsidRPr="00A07DF3" w:rsidRDefault="00A07DF3" w:rsidP="005E5B9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A07DF3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eparture to Foligno</w:t>
            </w:r>
          </w:p>
          <w:p w:rsidR="00A07DF3" w:rsidRDefault="00A07DF3" w:rsidP="005E5B93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</w:p>
          <w:p w:rsidR="00691384" w:rsidRDefault="003812DA" w:rsidP="005E5B93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udy Visit</w:t>
            </w:r>
            <w:r w:rsidR="00A07DF3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: </w:t>
            </w:r>
          </w:p>
          <w:p w:rsidR="00F24EE4" w:rsidRPr="00C07082" w:rsidRDefault="00B3089D" w:rsidP="003A60B4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C07082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Umbra </w:t>
            </w:r>
            <w:r w:rsidR="003A60B4" w:rsidRPr="00C07082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Group, OMA, NCM </w:t>
            </w:r>
            <w:bookmarkStart w:id="0" w:name="_GoBack"/>
            <w:bookmarkEnd w:id="0"/>
          </w:p>
        </w:tc>
      </w:tr>
      <w:tr w:rsidR="003C73F0" w:rsidRPr="000F50DC" w:rsidTr="0094539F">
        <w:tc>
          <w:tcPr>
            <w:tcW w:w="1509" w:type="dxa"/>
          </w:tcPr>
          <w:p w:rsidR="00691384" w:rsidRPr="000F50DC" w:rsidRDefault="005E5B93" w:rsidP="00C752F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B32A6C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8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C752F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3" w:type="dxa"/>
          </w:tcPr>
          <w:p w:rsidR="0094539F" w:rsidRPr="000F50DC" w:rsidRDefault="00B32A6C" w:rsidP="00B32A6C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Visit to </w:t>
            </w:r>
            <w:r w:rsidR="00A52B76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Assisi</w:t>
            </w:r>
          </w:p>
        </w:tc>
      </w:tr>
      <w:tr w:rsidR="003C73F0" w:rsidRPr="000F50DC" w:rsidTr="0088168F">
        <w:trPr>
          <w:trHeight w:val="1624"/>
        </w:trPr>
        <w:tc>
          <w:tcPr>
            <w:tcW w:w="1509" w:type="dxa"/>
            <w:shd w:val="clear" w:color="auto" w:fill="FDE9D9" w:themeFill="accent6" w:themeFillTint="33"/>
          </w:tcPr>
          <w:p w:rsidR="00691384" w:rsidRPr="000F50DC" w:rsidRDefault="000F50DC" w:rsidP="00C752F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1F0181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9</w:t>
            </w:r>
            <w:r w:rsidR="00663F22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C752F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663F22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3" w:type="dxa"/>
            <w:shd w:val="clear" w:color="auto" w:fill="FDE9D9" w:themeFill="accent6" w:themeFillTint="33"/>
          </w:tcPr>
          <w:p w:rsidR="0088168F" w:rsidRPr="000F50DC" w:rsidRDefault="00691384" w:rsidP="0056236E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inner</w:t>
            </w:r>
            <w:r w:rsidR="00C752F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in Assisi</w:t>
            </w:r>
          </w:p>
        </w:tc>
      </w:tr>
    </w:tbl>
    <w:p w:rsidR="008E0033" w:rsidRPr="000F50DC" w:rsidRDefault="008E0033" w:rsidP="00A04C7F">
      <w:pPr>
        <w:rPr>
          <w:rStyle w:val="TitoloCarattere"/>
          <w:rFonts w:asciiTheme="minorHAnsi" w:hAnsiTheme="minorHAnsi" w:cstheme="minorHAnsi"/>
          <w:b/>
          <w:color w:val="000000" w:themeColor="text1"/>
          <w:sz w:val="28"/>
          <w:szCs w:val="28"/>
          <w:u w:val="single"/>
        </w:rPr>
      </w:pPr>
    </w:p>
    <w:p w:rsidR="002E14FD" w:rsidRPr="000F50DC" w:rsidRDefault="002E14FD" w:rsidP="00A04C7F">
      <w:pPr>
        <w:rPr>
          <w:rStyle w:val="TitoloCarattere"/>
          <w:rFonts w:asciiTheme="minorHAnsi" w:hAnsiTheme="minorHAnsi" w:cstheme="minorHAnsi"/>
          <w:b/>
          <w:color w:val="000000" w:themeColor="text1"/>
          <w:sz w:val="28"/>
          <w:szCs w:val="28"/>
          <w:u w:val="single"/>
        </w:rPr>
      </w:pPr>
    </w:p>
    <w:p w:rsidR="00691384" w:rsidRPr="00070416" w:rsidRDefault="007A727F" w:rsidP="00A04C7F">
      <w:pPr>
        <w:rPr>
          <w:rStyle w:val="TitoloCarattere"/>
          <w:rFonts w:asciiTheme="minorHAnsi" w:hAnsiTheme="minorHAnsi" w:cstheme="minorHAnsi"/>
          <w:b/>
          <w:sz w:val="28"/>
          <w:szCs w:val="28"/>
        </w:rPr>
      </w:pPr>
      <w:r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Thursday</w:t>
      </w:r>
      <w:r w:rsidR="00002C21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, </w:t>
      </w:r>
      <w:r w:rsidR="00EF2CED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November 1</w:t>
      </w:r>
      <w:r w:rsidR="001F0181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5</w:t>
      </w:r>
      <w:r w:rsidR="00002C21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, 2018</w:t>
      </w:r>
      <w:r w:rsidR="00B54D36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</w:t>
      </w:r>
      <w:r w:rsidR="009E69CC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- </w:t>
      </w:r>
      <w:r w:rsidR="00EF2CED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Parco Tecnologico </w:t>
      </w:r>
      <w:r w:rsidR="00D175E0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Agroalimentare </w:t>
      </w:r>
      <w:r w:rsidR="00EF2CED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>3A</w:t>
      </w:r>
      <w:r w:rsidR="001F0181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- Pantalla di Todi</w:t>
      </w:r>
      <w:r w:rsidR="00D175E0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 (PG</w:t>
      </w:r>
      <w:r w:rsidR="001F0181" w:rsidRPr="00070416">
        <w:rPr>
          <w:rStyle w:val="TitoloCarattere"/>
          <w:rFonts w:asciiTheme="minorHAnsi" w:hAnsiTheme="minorHAnsi" w:cstheme="minorHAnsi"/>
          <w:b/>
          <w:sz w:val="28"/>
          <w:szCs w:val="28"/>
        </w:rPr>
        <w:t xml:space="preserve">)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507"/>
        <w:gridCol w:w="7555"/>
      </w:tblGrid>
      <w:tr w:rsidR="003C73F0" w:rsidRPr="000F50DC" w:rsidTr="00AD5779">
        <w:tc>
          <w:tcPr>
            <w:tcW w:w="1507" w:type="dxa"/>
            <w:shd w:val="clear" w:color="auto" w:fill="FDE9D9" w:themeFill="accent6" w:themeFillTint="33"/>
          </w:tcPr>
          <w:p w:rsidR="00691384" w:rsidRPr="000F50DC" w:rsidRDefault="002E14FD" w:rsidP="002E14F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8</w:t>
            </w:r>
            <w:r w:rsidR="00EF2C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EF2C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5" w:type="dxa"/>
            <w:shd w:val="clear" w:color="auto" w:fill="FDE9D9" w:themeFill="accent6" w:themeFillTint="33"/>
          </w:tcPr>
          <w:p w:rsidR="00691384" w:rsidRPr="000F50DC" w:rsidRDefault="0002027C" w:rsidP="00EF2C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Departure from </w:t>
            </w:r>
            <w:r w:rsidR="00EF2C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Perugia 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to </w:t>
            </w:r>
            <w:r w:rsidR="00EF2C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Pantalla di Todi</w:t>
            </w:r>
            <w:r w:rsidR="00CF241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(Perugia)</w:t>
            </w:r>
          </w:p>
        </w:tc>
      </w:tr>
      <w:tr w:rsidR="003C73F0" w:rsidRPr="000F50DC" w:rsidTr="00AD5779">
        <w:tc>
          <w:tcPr>
            <w:tcW w:w="1507" w:type="dxa"/>
          </w:tcPr>
          <w:p w:rsidR="00691384" w:rsidRPr="000F50DC" w:rsidRDefault="002E14F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9</w:t>
            </w:r>
            <w:r w:rsidR="005E5B9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96759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5E5B9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-1</w:t>
            </w:r>
            <w:r w:rsidR="00AF52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AF52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  <w:p w:rsidR="00AF52ED" w:rsidRPr="000F50DC" w:rsidRDefault="00AF52E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AF52ED" w:rsidRPr="000F50DC" w:rsidRDefault="00AF52E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AF52ED" w:rsidRPr="000F50DC" w:rsidRDefault="00AF52E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AF52ED" w:rsidRPr="000F50DC" w:rsidRDefault="00AF52E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AF52ED" w:rsidRPr="000F50DC" w:rsidRDefault="00AF52E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AF52ED" w:rsidRPr="000F50DC" w:rsidRDefault="00AF52ED" w:rsidP="0096759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7555" w:type="dxa"/>
          </w:tcPr>
          <w:p w:rsidR="001E7388" w:rsidRPr="000F50DC" w:rsidRDefault="00EF2CED" w:rsidP="00EF543D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akeholder Involv</w:t>
            </w:r>
            <w:r w:rsidR="001F0181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e</w:t>
            </w: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ment in Umbria RIS3: EDP in Agr</w:t>
            </w:r>
            <w:r w:rsidR="00DC2B76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o</w:t>
            </w: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food</w:t>
            </w:r>
          </w:p>
          <w:p w:rsidR="00EF2CED" w:rsidRPr="000F50DC" w:rsidRDefault="00EF2CED" w:rsidP="00EF2CED">
            <w:pPr>
              <w:pStyle w:val="Paragrafoelenco"/>
              <w:numPr>
                <w:ilvl w:val="0"/>
                <w:numId w:val="8"/>
              </w:num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Parco Tecnologico 3A</w:t>
            </w:r>
            <w:r w:rsidR="0039210F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Presentation</w:t>
            </w:r>
          </w:p>
          <w:p w:rsidR="00A87425" w:rsidRDefault="00A87425" w:rsidP="00A87425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            Massimiliano Brilli</w:t>
            </w:r>
          </w:p>
          <w:p w:rsidR="002077EA" w:rsidRPr="000F50DC" w:rsidRDefault="002077EA" w:rsidP="00A87425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3E13C3" w:rsidRPr="000F50DC" w:rsidRDefault="006D4C32" w:rsidP="003E13C3">
            <w:pPr>
              <w:pStyle w:val="Paragrafoelenco"/>
              <w:numPr>
                <w:ilvl w:val="0"/>
                <w:numId w:val="8"/>
              </w:num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en-GB"/>
              </w:rPr>
              <w:t xml:space="preserve">Agro-food National Cluster </w:t>
            </w:r>
          </w:p>
          <w:p w:rsidR="000813E4" w:rsidRDefault="000813E4" w:rsidP="000813E4">
            <w:pPr>
              <w:rPr>
                <w:sz w:val="28"/>
                <w:szCs w:val="28"/>
              </w:rPr>
            </w:pPr>
            <w:r w:rsidRPr="000F50DC">
              <w:rPr>
                <w:color w:val="44546A"/>
                <w:sz w:val="28"/>
                <w:szCs w:val="28"/>
              </w:rPr>
              <w:t xml:space="preserve">              </w:t>
            </w:r>
            <w:r w:rsidRPr="000F50DC">
              <w:rPr>
                <w:sz w:val="28"/>
                <w:szCs w:val="28"/>
              </w:rPr>
              <w:t>Daniele Rossi</w:t>
            </w:r>
          </w:p>
          <w:p w:rsidR="0056236E" w:rsidRDefault="0056236E" w:rsidP="0056236E">
            <w:pPr>
              <w:pStyle w:val="Paragrafoelenco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ro-food and Green Chemistry</w:t>
            </w:r>
            <w:r w:rsidR="00C27F30">
              <w:rPr>
                <w:sz w:val="28"/>
                <w:szCs w:val="28"/>
              </w:rPr>
              <w:t>: the experience of</w:t>
            </w:r>
            <w:r>
              <w:rPr>
                <w:sz w:val="28"/>
                <w:szCs w:val="28"/>
              </w:rPr>
              <w:t xml:space="preserve"> Umbria Spring Cluster </w:t>
            </w:r>
          </w:p>
          <w:p w:rsidR="007C528A" w:rsidRDefault="007C528A" w:rsidP="007C528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Diego Mattioli</w:t>
            </w:r>
          </w:p>
          <w:p w:rsidR="007C528A" w:rsidRPr="007C528A" w:rsidRDefault="007C528A" w:rsidP="007C528A">
            <w:pPr>
              <w:rPr>
                <w:sz w:val="28"/>
                <w:szCs w:val="28"/>
              </w:rPr>
            </w:pPr>
          </w:p>
          <w:p w:rsidR="003E13C3" w:rsidRPr="000F50DC" w:rsidRDefault="003E13C3" w:rsidP="003E13C3">
            <w:pPr>
              <w:pStyle w:val="Paragrafoelenco"/>
              <w:numPr>
                <w:ilvl w:val="0"/>
                <w:numId w:val="8"/>
              </w:num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Main experiences and projects of research and innovation in cooperaton with companies </w:t>
            </w:r>
          </w:p>
          <w:p w:rsidR="00756397" w:rsidRPr="000F50DC" w:rsidRDefault="00756397" w:rsidP="00756397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            Pietro Piffanelli</w:t>
            </w:r>
          </w:p>
        </w:tc>
      </w:tr>
      <w:tr w:rsidR="0096759D" w:rsidRPr="000F50DC" w:rsidTr="004C48C6">
        <w:tc>
          <w:tcPr>
            <w:tcW w:w="1507" w:type="dxa"/>
            <w:shd w:val="clear" w:color="auto" w:fill="FDE9D9" w:themeFill="accent6" w:themeFillTint="33"/>
          </w:tcPr>
          <w:p w:rsidR="0096759D" w:rsidRPr="000F50DC" w:rsidRDefault="0096759D" w:rsidP="0096759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1.00 – 11.30</w:t>
            </w:r>
          </w:p>
        </w:tc>
        <w:tc>
          <w:tcPr>
            <w:tcW w:w="7555" w:type="dxa"/>
            <w:shd w:val="clear" w:color="auto" w:fill="FDE9D9" w:themeFill="accent6" w:themeFillTint="33"/>
          </w:tcPr>
          <w:p w:rsidR="0096759D" w:rsidRPr="000F50DC" w:rsidRDefault="0096759D" w:rsidP="0096759D">
            <w:pPr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  <w:t>Coffe break</w:t>
            </w:r>
          </w:p>
        </w:tc>
      </w:tr>
      <w:tr w:rsidR="0096759D" w:rsidRPr="000F50DC" w:rsidTr="00AD5779">
        <w:tc>
          <w:tcPr>
            <w:tcW w:w="1507" w:type="dxa"/>
          </w:tcPr>
          <w:p w:rsidR="0096759D" w:rsidRPr="000F50DC" w:rsidRDefault="0096759D" w:rsidP="0096759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1.30 – 12.00</w:t>
            </w:r>
          </w:p>
          <w:p w:rsidR="0096759D" w:rsidRPr="000F50DC" w:rsidRDefault="0096759D" w:rsidP="00AF52E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7555" w:type="dxa"/>
          </w:tcPr>
          <w:p w:rsidR="0096759D" w:rsidRPr="000F50DC" w:rsidRDefault="003E13C3" w:rsidP="003E13C3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Peer Review Part II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- Recommendations</w:t>
            </w:r>
          </w:p>
        </w:tc>
      </w:tr>
      <w:tr w:rsidR="00175537" w:rsidRPr="000F50DC" w:rsidTr="00AD5779">
        <w:tc>
          <w:tcPr>
            <w:tcW w:w="1507" w:type="dxa"/>
          </w:tcPr>
          <w:p w:rsidR="00175537" w:rsidRPr="000F50DC" w:rsidRDefault="00175537" w:rsidP="003E13C3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5774C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2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AF52ED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AD5779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– 13.</w:t>
            </w:r>
            <w:r w:rsidR="003E13C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5" w:type="dxa"/>
          </w:tcPr>
          <w:p w:rsidR="003E13C3" w:rsidRPr="000F50DC" w:rsidRDefault="003E13C3" w:rsidP="003E13C3">
            <w:pPr>
              <w:rPr>
                <w:rFonts w:eastAsia="Calibri" w:cs="Times New Roman"/>
                <w:sz w:val="28"/>
                <w:szCs w:val="28"/>
                <w:lang w:val="fr-FR" w:eastAsia="en-US"/>
              </w:rPr>
            </w:pPr>
            <w:r w:rsidRPr="000F50DC">
              <w:rPr>
                <w:rFonts w:eastAsia="Calibri" w:cs="Times New Roman"/>
                <w:b/>
                <w:sz w:val="28"/>
                <w:szCs w:val="28"/>
                <w:lang w:val="fr-FR" w:eastAsia="en-US"/>
              </w:rPr>
              <w:t>Project’s partners meeting</w:t>
            </w:r>
            <w:r w:rsidRPr="000F50DC">
              <w:rPr>
                <w:rFonts w:eastAsia="Calibri" w:cs="Times New Roman"/>
                <w:sz w:val="28"/>
                <w:szCs w:val="28"/>
                <w:lang w:val="fr-FR" w:eastAsia="en-US"/>
              </w:rPr>
              <w:t> on Action plans designing</w:t>
            </w:r>
          </w:p>
          <w:p w:rsidR="00175537" w:rsidRPr="000F50DC" w:rsidRDefault="00175537" w:rsidP="002E14F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  <w:lang w:val="fr-FR"/>
              </w:rPr>
            </w:pPr>
          </w:p>
        </w:tc>
      </w:tr>
      <w:tr w:rsidR="00175537" w:rsidRPr="000F50DC" w:rsidTr="00AD5779">
        <w:tc>
          <w:tcPr>
            <w:tcW w:w="1507" w:type="dxa"/>
            <w:shd w:val="clear" w:color="auto" w:fill="FDE9D9" w:themeFill="accent6" w:themeFillTint="33"/>
          </w:tcPr>
          <w:p w:rsidR="00175537" w:rsidRPr="000F50DC" w:rsidRDefault="00175537" w:rsidP="00601407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3.</w:t>
            </w:r>
            <w:r w:rsidR="003E13C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– 1</w:t>
            </w:r>
            <w:r w:rsidR="003E13C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5.</w:t>
            </w:r>
            <w:r w:rsidR="00601407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3E13C3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5" w:type="dxa"/>
            <w:shd w:val="clear" w:color="auto" w:fill="FDE9D9" w:themeFill="accent6" w:themeFillTint="33"/>
          </w:tcPr>
          <w:p w:rsidR="00175537" w:rsidRPr="000F50DC" w:rsidRDefault="00175537" w:rsidP="00843B6A">
            <w:pPr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Lunch</w:t>
            </w:r>
          </w:p>
        </w:tc>
      </w:tr>
      <w:tr w:rsidR="00175537" w:rsidRPr="000F50DC" w:rsidTr="00AD5779">
        <w:tc>
          <w:tcPr>
            <w:tcW w:w="1507" w:type="dxa"/>
          </w:tcPr>
          <w:p w:rsidR="00070416" w:rsidRDefault="00175537" w:rsidP="00070416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lastRenderedPageBreak/>
              <w:t>1</w:t>
            </w:r>
            <w:r w:rsidR="00070416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5</w:t>
            </w:r>
            <w:r w:rsidR="00342EEB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</w:t>
            </w:r>
            <w:r w:rsidR="00070416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342EEB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</w:t>
            </w:r>
          </w:p>
          <w:p w:rsidR="00070416" w:rsidRDefault="00070416" w:rsidP="00070416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175537" w:rsidRPr="000F50DC" w:rsidRDefault="00070416" w:rsidP="00070416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6.00 -</w:t>
            </w:r>
            <w:r w:rsidR="008D629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7.</w:t>
            </w:r>
            <w:r w:rsidR="00342EEB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8D629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5" w:type="dxa"/>
          </w:tcPr>
          <w:p w:rsidR="00070416" w:rsidRDefault="00070416" w:rsidP="00843B6A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70416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eparture to Massa Martana (PG)</w:t>
            </w:r>
          </w:p>
          <w:p w:rsidR="00070416" w:rsidRPr="00070416" w:rsidRDefault="00070416" w:rsidP="00843B6A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  <w:p w:rsidR="00175537" w:rsidRPr="000F50DC" w:rsidRDefault="00070416" w:rsidP="00843B6A">
            <w:pP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</w:t>
            </w:r>
            <w:r w:rsidR="00175537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tudy visit</w:t>
            </w:r>
          </w:p>
          <w:p w:rsidR="00D64B8B" w:rsidRPr="000F50DC" w:rsidRDefault="00D64B8B" w:rsidP="00843B6A">
            <w:pPr>
              <w:rPr>
                <w:rStyle w:val="TitoloCarattere"/>
                <w:rFonts w:asciiTheme="minorHAnsi" w:hAnsiTheme="minorHAnsi" w:cstheme="minorHAnsi"/>
                <w:i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Angelantoni</w:t>
            </w:r>
            <w:r w:rsidR="00945F79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Industrie – Massa Martana</w:t>
            </w:r>
            <w:r w:rsidR="00CF241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(Perugia)</w:t>
            </w:r>
          </w:p>
        </w:tc>
      </w:tr>
      <w:tr w:rsidR="00175537" w:rsidRPr="000F50DC" w:rsidTr="00AD5779">
        <w:tc>
          <w:tcPr>
            <w:tcW w:w="1507" w:type="dxa"/>
          </w:tcPr>
          <w:p w:rsidR="00175537" w:rsidRPr="000F50DC" w:rsidRDefault="00175537" w:rsidP="000F50DC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1</w:t>
            </w:r>
            <w:r w:rsidR="003D64B0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8</w:t>
            </w:r>
            <w:r w:rsidR="00D64B8B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.00</w:t>
            </w:r>
            <w:r w:rsidR="008D629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 – 19.</w:t>
            </w:r>
            <w:r w:rsid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3</w:t>
            </w:r>
            <w:r w:rsidR="008D6294" w:rsidRPr="000F50DC"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7555" w:type="dxa"/>
          </w:tcPr>
          <w:p w:rsidR="00175537" w:rsidRPr="000F50DC" w:rsidRDefault="00175537" w:rsidP="002E14FD">
            <w:pPr>
              <w:rPr>
                <w:rStyle w:val="TitoloCarattere"/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Visit to </w:t>
            </w:r>
            <w:r w:rsidR="002E14FD" w:rsidRPr="000F50DC">
              <w:rPr>
                <w:rStyle w:val="TitoloCarattere"/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Perugia</w:t>
            </w:r>
          </w:p>
        </w:tc>
      </w:tr>
    </w:tbl>
    <w:p w:rsidR="00691384" w:rsidRPr="000F50DC" w:rsidRDefault="00691384" w:rsidP="00843B6A">
      <w:pPr>
        <w:rPr>
          <w:rStyle w:val="TitoloCarattere"/>
          <w:rFonts w:asciiTheme="minorHAnsi" w:hAnsiTheme="minorHAnsi" w:cstheme="minorHAnsi"/>
          <w:color w:val="000000" w:themeColor="text1"/>
          <w:sz w:val="28"/>
          <w:szCs w:val="28"/>
        </w:rPr>
      </w:pPr>
    </w:p>
    <w:sectPr w:rsidR="00691384" w:rsidRPr="000F50DC" w:rsidSect="00355A49">
      <w:headerReference w:type="default" r:id="rId8"/>
      <w:footerReference w:type="default" r:id="rId9"/>
      <w:type w:val="continuous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6349" w:rsidRDefault="00EB6349" w:rsidP="00686B10">
      <w:pPr>
        <w:spacing w:after="0" w:line="240" w:lineRule="auto"/>
      </w:pPr>
      <w:r>
        <w:separator/>
      </w:r>
    </w:p>
  </w:endnote>
  <w:endnote w:type="continuationSeparator" w:id="0">
    <w:p w:rsidR="00EB6349" w:rsidRDefault="00EB6349" w:rsidP="00686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73742319"/>
      <w:docPartObj>
        <w:docPartGallery w:val="Page Numbers (Bottom of Page)"/>
        <w:docPartUnique/>
      </w:docPartObj>
    </w:sdtPr>
    <w:sdtEndPr/>
    <w:sdtContent>
      <w:p w:rsidR="005774CD" w:rsidRDefault="005774C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082" w:rsidRPr="00C07082">
          <w:rPr>
            <w:noProof/>
            <w:lang w:val="nl-NL"/>
          </w:rPr>
          <w:t>2</w:t>
        </w:r>
        <w:r>
          <w:fldChar w:fldCharType="end"/>
        </w:r>
      </w:p>
    </w:sdtContent>
  </w:sdt>
  <w:p w:rsidR="005774CD" w:rsidRDefault="005774CD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6349" w:rsidRDefault="00EB6349" w:rsidP="00686B10">
      <w:pPr>
        <w:spacing w:after="0" w:line="240" w:lineRule="auto"/>
      </w:pPr>
      <w:r>
        <w:separator/>
      </w:r>
    </w:p>
  </w:footnote>
  <w:footnote w:type="continuationSeparator" w:id="0">
    <w:p w:rsidR="00EB6349" w:rsidRDefault="00EB6349" w:rsidP="00686B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74CD" w:rsidRDefault="005774CD" w:rsidP="008C01C7">
    <w:pPr>
      <w:pStyle w:val="Intestazione"/>
      <w:tabs>
        <w:tab w:val="left" w:pos="1739"/>
      </w:tabs>
      <w:jc w:val="right"/>
    </w:pPr>
    <w:r w:rsidRPr="003452E6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1BA0634A" wp14:editId="730DBE5C">
          <wp:simplePos x="0" y="0"/>
          <wp:positionH relativeFrom="margin">
            <wp:posOffset>3695700</wp:posOffset>
          </wp:positionH>
          <wp:positionV relativeFrom="paragraph">
            <wp:posOffset>172085</wp:posOffset>
          </wp:positionV>
          <wp:extent cx="2062800" cy="547200"/>
          <wp:effectExtent l="0" t="0" r="0" b="5715"/>
          <wp:wrapThrough wrapText="bothSides">
            <wp:wrapPolygon edited="0">
              <wp:start x="0" y="0"/>
              <wp:lineTo x="0" y="21073"/>
              <wp:lineTo x="21347" y="21073"/>
              <wp:lineTo x="21347" y="0"/>
              <wp:lineTo x="0" y="0"/>
            </wp:wrapPolygon>
          </wp:wrapThrough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45" t="23755" r="6631" b="21945"/>
                  <a:stretch/>
                </pic:blipFill>
                <pic:spPr bwMode="auto">
                  <a:xfrm>
                    <a:off x="0" y="0"/>
                    <a:ext cx="20628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452E6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714CBD44" wp14:editId="2805BEA2">
          <wp:simplePos x="0" y="0"/>
          <wp:positionH relativeFrom="margin">
            <wp:posOffset>0</wp:posOffset>
          </wp:positionH>
          <wp:positionV relativeFrom="paragraph">
            <wp:posOffset>168910</wp:posOffset>
          </wp:positionV>
          <wp:extent cx="1530000" cy="547200"/>
          <wp:effectExtent l="0" t="0" r="0" b="5715"/>
          <wp:wrapThrough wrapText="bothSides">
            <wp:wrapPolygon edited="0">
              <wp:start x="0" y="0"/>
              <wp:lineTo x="0" y="21073"/>
              <wp:lineTo x="21250" y="21073"/>
              <wp:lineTo x="21250" y="0"/>
              <wp:lineTo x="0" y="0"/>
            </wp:wrapPolygon>
          </wp:wrapThrough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22" t="12453" r="5692" b="15095"/>
                  <a:stretch/>
                </pic:blipFill>
                <pic:spPr bwMode="auto">
                  <a:xfrm>
                    <a:off x="0" y="0"/>
                    <a:ext cx="15300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:rsidR="005774CD" w:rsidRDefault="005774CD" w:rsidP="008C01C7">
    <w:pPr>
      <w:pStyle w:val="Intestazione"/>
      <w:tabs>
        <w:tab w:val="left" w:pos="1739"/>
      </w:tabs>
      <w:jc w:val="right"/>
    </w:pPr>
  </w:p>
  <w:p w:rsidR="005774CD" w:rsidRDefault="005774CD" w:rsidP="008C01C7">
    <w:pPr>
      <w:pStyle w:val="Intestazione"/>
      <w:tabs>
        <w:tab w:val="left" w:pos="1739"/>
      </w:tabs>
      <w:jc w:val="right"/>
    </w:pPr>
  </w:p>
  <w:p w:rsidR="005774CD" w:rsidRDefault="005774CD" w:rsidP="008C01C7">
    <w:pPr>
      <w:pStyle w:val="Intestazione"/>
      <w:tabs>
        <w:tab w:val="left" w:pos="1739"/>
      </w:tabs>
      <w:jc w:val="right"/>
    </w:pPr>
  </w:p>
  <w:p w:rsidR="005774CD" w:rsidRDefault="005774CD" w:rsidP="008C01C7">
    <w:pPr>
      <w:pStyle w:val="Intestazione"/>
      <w:tabs>
        <w:tab w:val="left" w:pos="1739"/>
      </w:tabs>
      <w:jc w:val="right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4C43DD"/>
    <w:multiLevelType w:val="hybridMultilevel"/>
    <w:tmpl w:val="7024B4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A67AED"/>
    <w:multiLevelType w:val="hybridMultilevel"/>
    <w:tmpl w:val="6358B7D2"/>
    <w:lvl w:ilvl="0" w:tplc="6BE4985A">
      <w:start w:val="10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7E0DD8"/>
    <w:multiLevelType w:val="hybridMultilevel"/>
    <w:tmpl w:val="2A0EACB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902275"/>
    <w:multiLevelType w:val="multilevel"/>
    <w:tmpl w:val="3752B926"/>
    <w:lvl w:ilvl="0">
      <w:start w:val="9"/>
      <w:numFmt w:val="decimalZero"/>
      <w:lvlText w:val="%1"/>
      <w:lvlJc w:val="left"/>
      <w:pPr>
        <w:ind w:left="540" w:hanging="54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20307F02"/>
    <w:multiLevelType w:val="hybridMultilevel"/>
    <w:tmpl w:val="22C8DA20"/>
    <w:lvl w:ilvl="0" w:tplc="C9BEF3CA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6679CE"/>
    <w:multiLevelType w:val="hybridMultilevel"/>
    <w:tmpl w:val="8BA251F4"/>
    <w:lvl w:ilvl="0" w:tplc="735E499E">
      <w:start w:val="6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EF469E"/>
    <w:multiLevelType w:val="hybridMultilevel"/>
    <w:tmpl w:val="32D80750"/>
    <w:lvl w:ilvl="0" w:tplc="E224234E">
      <w:start w:val="9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1730FA"/>
    <w:multiLevelType w:val="hybridMultilevel"/>
    <w:tmpl w:val="882477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D533FB"/>
    <w:multiLevelType w:val="hybridMultilevel"/>
    <w:tmpl w:val="3C04B876"/>
    <w:lvl w:ilvl="0" w:tplc="E224234E">
      <w:start w:val="9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610526"/>
    <w:multiLevelType w:val="hybridMultilevel"/>
    <w:tmpl w:val="ED149A4C"/>
    <w:lvl w:ilvl="0" w:tplc="D74C3C18">
      <w:start w:val="16"/>
      <w:numFmt w:val="bullet"/>
      <w:lvlText w:val="-"/>
      <w:lvlJc w:val="left"/>
      <w:pPr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9"/>
  </w:num>
  <w:num w:numId="7">
    <w:abstractNumId w:val="7"/>
  </w:num>
  <w:num w:numId="8">
    <w:abstractNumId w:val="8"/>
  </w:num>
  <w:num w:numId="9">
    <w:abstractNumId w:val="1"/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bC0MDcyMTUzNjZU0lEKTi0uzszPAykwrwUAnzhQeCwAAAA="/>
  </w:docVars>
  <w:rsids>
    <w:rsidRoot w:val="00BE4BD7"/>
    <w:rsid w:val="0000208C"/>
    <w:rsid w:val="00002C21"/>
    <w:rsid w:val="00007A3E"/>
    <w:rsid w:val="0001203D"/>
    <w:rsid w:val="00017626"/>
    <w:rsid w:val="0002027C"/>
    <w:rsid w:val="00023991"/>
    <w:rsid w:val="00025CD9"/>
    <w:rsid w:val="00025ECF"/>
    <w:rsid w:val="00025ED5"/>
    <w:rsid w:val="00026B2C"/>
    <w:rsid w:val="00031841"/>
    <w:rsid w:val="00035B3B"/>
    <w:rsid w:val="000360E1"/>
    <w:rsid w:val="00040178"/>
    <w:rsid w:val="00040948"/>
    <w:rsid w:val="00041223"/>
    <w:rsid w:val="00044870"/>
    <w:rsid w:val="00047375"/>
    <w:rsid w:val="00051895"/>
    <w:rsid w:val="000528D0"/>
    <w:rsid w:val="000535C1"/>
    <w:rsid w:val="000614C4"/>
    <w:rsid w:val="00062001"/>
    <w:rsid w:val="00063D7B"/>
    <w:rsid w:val="00070416"/>
    <w:rsid w:val="00074D34"/>
    <w:rsid w:val="00080F96"/>
    <w:rsid w:val="000813E4"/>
    <w:rsid w:val="00081927"/>
    <w:rsid w:val="00085707"/>
    <w:rsid w:val="00090578"/>
    <w:rsid w:val="000A0202"/>
    <w:rsid w:val="000A45CB"/>
    <w:rsid w:val="000A4EEB"/>
    <w:rsid w:val="000B24E4"/>
    <w:rsid w:val="000B41C4"/>
    <w:rsid w:val="000B69C5"/>
    <w:rsid w:val="000C24E3"/>
    <w:rsid w:val="000C59E1"/>
    <w:rsid w:val="000C7A1B"/>
    <w:rsid w:val="000D6C27"/>
    <w:rsid w:val="000D7795"/>
    <w:rsid w:val="000F0BF0"/>
    <w:rsid w:val="000F1AAE"/>
    <w:rsid w:val="000F50DC"/>
    <w:rsid w:val="00100D84"/>
    <w:rsid w:val="00103642"/>
    <w:rsid w:val="001041D0"/>
    <w:rsid w:val="001046B4"/>
    <w:rsid w:val="00111DB1"/>
    <w:rsid w:val="0011301B"/>
    <w:rsid w:val="00115649"/>
    <w:rsid w:val="001172DE"/>
    <w:rsid w:val="00120854"/>
    <w:rsid w:val="00120C80"/>
    <w:rsid w:val="00124FA3"/>
    <w:rsid w:val="001311C0"/>
    <w:rsid w:val="00131C75"/>
    <w:rsid w:val="00134A8E"/>
    <w:rsid w:val="00134EAF"/>
    <w:rsid w:val="00136414"/>
    <w:rsid w:val="00141BEF"/>
    <w:rsid w:val="001458AD"/>
    <w:rsid w:val="00146590"/>
    <w:rsid w:val="00146592"/>
    <w:rsid w:val="00147BBE"/>
    <w:rsid w:val="001507A4"/>
    <w:rsid w:val="001514F8"/>
    <w:rsid w:val="001523E1"/>
    <w:rsid w:val="0016463A"/>
    <w:rsid w:val="00167496"/>
    <w:rsid w:val="00170A80"/>
    <w:rsid w:val="00175537"/>
    <w:rsid w:val="00175785"/>
    <w:rsid w:val="00175AD1"/>
    <w:rsid w:val="001778AF"/>
    <w:rsid w:val="001812BC"/>
    <w:rsid w:val="0018634A"/>
    <w:rsid w:val="00186817"/>
    <w:rsid w:val="00190D23"/>
    <w:rsid w:val="00194F7D"/>
    <w:rsid w:val="001A1452"/>
    <w:rsid w:val="001A599E"/>
    <w:rsid w:val="001B56C5"/>
    <w:rsid w:val="001D0954"/>
    <w:rsid w:val="001D0A62"/>
    <w:rsid w:val="001D6D3B"/>
    <w:rsid w:val="001E599A"/>
    <w:rsid w:val="001E7388"/>
    <w:rsid w:val="001F0181"/>
    <w:rsid w:val="001F1BE0"/>
    <w:rsid w:val="001F23DE"/>
    <w:rsid w:val="001F2DA7"/>
    <w:rsid w:val="001F46CB"/>
    <w:rsid w:val="001F6ADB"/>
    <w:rsid w:val="002016F4"/>
    <w:rsid w:val="00204F1C"/>
    <w:rsid w:val="002077EA"/>
    <w:rsid w:val="00213D52"/>
    <w:rsid w:val="00214141"/>
    <w:rsid w:val="00222287"/>
    <w:rsid w:val="00240F34"/>
    <w:rsid w:val="00245BD5"/>
    <w:rsid w:val="002463DE"/>
    <w:rsid w:val="00246D9D"/>
    <w:rsid w:val="00257DB2"/>
    <w:rsid w:val="00266421"/>
    <w:rsid w:val="00272853"/>
    <w:rsid w:val="00277E73"/>
    <w:rsid w:val="0028347F"/>
    <w:rsid w:val="00287296"/>
    <w:rsid w:val="002931CC"/>
    <w:rsid w:val="00295290"/>
    <w:rsid w:val="002965A4"/>
    <w:rsid w:val="00297F46"/>
    <w:rsid w:val="002A0B02"/>
    <w:rsid w:val="002A1FBC"/>
    <w:rsid w:val="002B1C1F"/>
    <w:rsid w:val="002B2E52"/>
    <w:rsid w:val="002B4984"/>
    <w:rsid w:val="002B6E9E"/>
    <w:rsid w:val="002C3A15"/>
    <w:rsid w:val="002C4F77"/>
    <w:rsid w:val="002C6C21"/>
    <w:rsid w:val="002C711D"/>
    <w:rsid w:val="002D60BF"/>
    <w:rsid w:val="002D7521"/>
    <w:rsid w:val="002E0F04"/>
    <w:rsid w:val="002E14FD"/>
    <w:rsid w:val="002E4374"/>
    <w:rsid w:val="002F0BE5"/>
    <w:rsid w:val="002F3570"/>
    <w:rsid w:val="002F6D17"/>
    <w:rsid w:val="002F78FE"/>
    <w:rsid w:val="00301062"/>
    <w:rsid w:val="00302223"/>
    <w:rsid w:val="0030469D"/>
    <w:rsid w:val="00306714"/>
    <w:rsid w:val="00306CD8"/>
    <w:rsid w:val="003100A4"/>
    <w:rsid w:val="00310521"/>
    <w:rsid w:val="00312F07"/>
    <w:rsid w:val="00315AD6"/>
    <w:rsid w:val="00316353"/>
    <w:rsid w:val="003421B6"/>
    <w:rsid w:val="00342EEB"/>
    <w:rsid w:val="00350E31"/>
    <w:rsid w:val="00351156"/>
    <w:rsid w:val="00355A49"/>
    <w:rsid w:val="00355DC6"/>
    <w:rsid w:val="00356E5D"/>
    <w:rsid w:val="00357D9F"/>
    <w:rsid w:val="00367173"/>
    <w:rsid w:val="00367E0B"/>
    <w:rsid w:val="00370865"/>
    <w:rsid w:val="00376C30"/>
    <w:rsid w:val="00380387"/>
    <w:rsid w:val="00380AB8"/>
    <w:rsid w:val="003812DA"/>
    <w:rsid w:val="003813F8"/>
    <w:rsid w:val="00383694"/>
    <w:rsid w:val="00383D61"/>
    <w:rsid w:val="00386DB9"/>
    <w:rsid w:val="00390A0C"/>
    <w:rsid w:val="0039210F"/>
    <w:rsid w:val="00393CA2"/>
    <w:rsid w:val="00397775"/>
    <w:rsid w:val="003A028F"/>
    <w:rsid w:val="003A202A"/>
    <w:rsid w:val="003A3DD6"/>
    <w:rsid w:val="003A3F8B"/>
    <w:rsid w:val="003A4AD7"/>
    <w:rsid w:val="003A60B4"/>
    <w:rsid w:val="003A6BCA"/>
    <w:rsid w:val="003B0106"/>
    <w:rsid w:val="003B323D"/>
    <w:rsid w:val="003B4AA6"/>
    <w:rsid w:val="003B651D"/>
    <w:rsid w:val="003C1FA7"/>
    <w:rsid w:val="003C3449"/>
    <w:rsid w:val="003C35E5"/>
    <w:rsid w:val="003C369D"/>
    <w:rsid w:val="003C627D"/>
    <w:rsid w:val="003C73F0"/>
    <w:rsid w:val="003C79E7"/>
    <w:rsid w:val="003C7D74"/>
    <w:rsid w:val="003D1791"/>
    <w:rsid w:val="003D2E91"/>
    <w:rsid w:val="003D428B"/>
    <w:rsid w:val="003D64B0"/>
    <w:rsid w:val="003D733A"/>
    <w:rsid w:val="003D74E4"/>
    <w:rsid w:val="003E119B"/>
    <w:rsid w:val="003E13C3"/>
    <w:rsid w:val="003E5269"/>
    <w:rsid w:val="003E5897"/>
    <w:rsid w:val="003E79E0"/>
    <w:rsid w:val="003F2738"/>
    <w:rsid w:val="003F7410"/>
    <w:rsid w:val="00400BBA"/>
    <w:rsid w:val="004123CC"/>
    <w:rsid w:val="0041346F"/>
    <w:rsid w:val="0041515E"/>
    <w:rsid w:val="004154CD"/>
    <w:rsid w:val="004164B9"/>
    <w:rsid w:val="00420F78"/>
    <w:rsid w:val="00425CEA"/>
    <w:rsid w:val="00427C7A"/>
    <w:rsid w:val="004312B0"/>
    <w:rsid w:val="004345D8"/>
    <w:rsid w:val="00437B47"/>
    <w:rsid w:val="00445640"/>
    <w:rsid w:val="0044742B"/>
    <w:rsid w:val="00450F08"/>
    <w:rsid w:val="00452841"/>
    <w:rsid w:val="00455C9C"/>
    <w:rsid w:val="00461D38"/>
    <w:rsid w:val="00465E6B"/>
    <w:rsid w:val="004678C2"/>
    <w:rsid w:val="00467F65"/>
    <w:rsid w:val="004753F7"/>
    <w:rsid w:val="00475919"/>
    <w:rsid w:val="00485D57"/>
    <w:rsid w:val="0048743E"/>
    <w:rsid w:val="004969B0"/>
    <w:rsid w:val="004A2CE4"/>
    <w:rsid w:val="004A5CC4"/>
    <w:rsid w:val="004A5DD6"/>
    <w:rsid w:val="004A7FEF"/>
    <w:rsid w:val="004B4B6E"/>
    <w:rsid w:val="004B6208"/>
    <w:rsid w:val="004C1ADE"/>
    <w:rsid w:val="004D1F3C"/>
    <w:rsid w:val="004D58F9"/>
    <w:rsid w:val="004E592A"/>
    <w:rsid w:val="004E5CC2"/>
    <w:rsid w:val="004E6123"/>
    <w:rsid w:val="0050035D"/>
    <w:rsid w:val="00500812"/>
    <w:rsid w:val="00500D6B"/>
    <w:rsid w:val="0050469F"/>
    <w:rsid w:val="0050697B"/>
    <w:rsid w:val="00506B85"/>
    <w:rsid w:val="005079D3"/>
    <w:rsid w:val="005102FE"/>
    <w:rsid w:val="005146F6"/>
    <w:rsid w:val="00517AD7"/>
    <w:rsid w:val="005206D8"/>
    <w:rsid w:val="00521C42"/>
    <w:rsid w:val="005229FC"/>
    <w:rsid w:val="005231C7"/>
    <w:rsid w:val="00524C88"/>
    <w:rsid w:val="005251ED"/>
    <w:rsid w:val="0052700F"/>
    <w:rsid w:val="0053094A"/>
    <w:rsid w:val="00531C68"/>
    <w:rsid w:val="00534AA5"/>
    <w:rsid w:val="0053649D"/>
    <w:rsid w:val="00537376"/>
    <w:rsid w:val="0054450C"/>
    <w:rsid w:val="00544A57"/>
    <w:rsid w:val="00544EDD"/>
    <w:rsid w:val="00545250"/>
    <w:rsid w:val="00553E0A"/>
    <w:rsid w:val="0056236E"/>
    <w:rsid w:val="005635AB"/>
    <w:rsid w:val="00563774"/>
    <w:rsid w:val="00567401"/>
    <w:rsid w:val="005700CC"/>
    <w:rsid w:val="005702CA"/>
    <w:rsid w:val="0057107E"/>
    <w:rsid w:val="005721EE"/>
    <w:rsid w:val="00576B6C"/>
    <w:rsid w:val="005774CD"/>
    <w:rsid w:val="005845A1"/>
    <w:rsid w:val="00592819"/>
    <w:rsid w:val="00592BC9"/>
    <w:rsid w:val="00595C2A"/>
    <w:rsid w:val="005A256B"/>
    <w:rsid w:val="005A49F8"/>
    <w:rsid w:val="005B07E0"/>
    <w:rsid w:val="005B61FE"/>
    <w:rsid w:val="005B6E3A"/>
    <w:rsid w:val="005C3DFF"/>
    <w:rsid w:val="005C4F2F"/>
    <w:rsid w:val="005C5675"/>
    <w:rsid w:val="005C5E5A"/>
    <w:rsid w:val="005D7441"/>
    <w:rsid w:val="005D7C48"/>
    <w:rsid w:val="005E07F4"/>
    <w:rsid w:val="005E35E8"/>
    <w:rsid w:val="005E5B93"/>
    <w:rsid w:val="005F46DC"/>
    <w:rsid w:val="005F46F5"/>
    <w:rsid w:val="005F645B"/>
    <w:rsid w:val="00601407"/>
    <w:rsid w:val="00602608"/>
    <w:rsid w:val="00606344"/>
    <w:rsid w:val="006073BB"/>
    <w:rsid w:val="006140A0"/>
    <w:rsid w:val="006161FE"/>
    <w:rsid w:val="0062131C"/>
    <w:rsid w:val="00624E17"/>
    <w:rsid w:val="00625EDD"/>
    <w:rsid w:val="00627B60"/>
    <w:rsid w:val="006336C6"/>
    <w:rsid w:val="0064296D"/>
    <w:rsid w:val="00644E61"/>
    <w:rsid w:val="0064734F"/>
    <w:rsid w:val="00650485"/>
    <w:rsid w:val="0065631E"/>
    <w:rsid w:val="00656574"/>
    <w:rsid w:val="00663F22"/>
    <w:rsid w:val="00666BDB"/>
    <w:rsid w:val="00667D2D"/>
    <w:rsid w:val="00673D8B"/>
    <w:rsid w:val="00675FF7"/>
    <w:rsid w:val="00682F9F"/>
    <w:rsid w:val="00686B10"/>
    <w:rsid w:val="00686D87"/>
    <w:rsid w:val="00687665"/>
    <w:rsid w:val="00687ED6"/>
    <w:rsid w:val="00691384"/>
    <w:rsid w:val="0069432B"/>
    <w:rsid w:val="006951FE"/>
    <w:rsid w:val="006A332D"/>
    <w:rsid w:val="006A7043"/>
    <w:rsid w:val="006B2584"/>
    <w:rsid w:val="006B393A"/>
    <w:rsid w:val="006B4039"/>
    <w:rsid w:val="006C0D9F"/>
    <w:rsid w:val="006C2637"/>
    <w:rsid w:val="006C60A0"/>
    <w:rsid w:val="006D4C32"/>
    <w:rsid w:val="006D5358"/>
    <w:rsid w:val="006D7815"/>
    <w:rsid w:val="006D79D3"/>
    <w:rsid w:val="006E079A"/>
    <w:rsid w:val="006E3BC1"/>
    <w:rsid w:val="006E6C43"/>
    <w:rsid w:val="006E7CC5"/>
    <w:rsid w:val="006F16C6"/>
    <w:rsid w:val="006F4E5E"/>
    <w:rsid w:val="006F69F5"/>
    <w:rsid w:val="00710B0D"/>
    <w:rsid w:val="00711651"/>
    <w:rsid w:val="007145E9"/>
    <w:rsid w:val="007172ED"/>
    <w:rsid w:val="00721D0E"/>
    <w:rsid w:val="0072442F"/>
    <w:rsid w:val="0072459E"/>
    <w:rsid w:val="00733500"/>
    <w:rsid w:val="00735E02"/>
    <w:rsid w:val="0073626E"/>
    <w:rsid w:val="007379D7"/>
    <w:rsid w:val="00740D33"/>
    <w:rsid w:val="00741A76"/>
    <w:rsid w:val="00742323"/>
    <w:rsid w:val="00746824"/>
    <w:rsid w:val="00756397"/>
    <w:rsid w:val="00756B41"/>
    <w:rsid w:val="00760135"/>
    <w:rsid w:val="007612C1"/>
    <w:rsid w:val="00761E28"/>
    <w:rsid w:val="0076299D"/>
    <w:rsid w:val="00763560"/>
    <w:rsid w:val="007675B6"/>
    <w:rsid w:val="00775609"/>
    <w:rsid w:val="00781412"/>
    <w:rsid w:val="00783876"/>
    <w:rsid w:val="007845BB"/>
    <w:rsid w:val="0079095E"/>
    <w:rsid w:val="00791F88"/>
    <w:rsid w:val="00794F0D"/>
    <w:rsid w:val="007A0277"/>
    <w:rsid w:val="007A143E"/>
    <w:rsid w:val="007A195E"/>
    <w:rsid w:val="007A1BD8"/>
    <w:rsid w:val="007A483E"/>
    <w:rsid w:val="007A4C8F"/>
    <w:rsid w:val="007A727F"/>
    <w:rsid w:val="007A7B49"/>
    <w:rsid w:val="007B13E2"/>
    <w:rsid w:val="007B2235"/>
    <w:rsid w:val="007B2C2B"/>
    <w:rsid w:val="007B47CE"/>
    <w:rsid w:val="007B6679"/>
    <w:rsid w:val="007C0DA7"/>
    <w:rsid w:val="007C324C"/>
    <w:rsid w:val="007C3BF2"/>
    <w:rsid w:val="007C528A"/>
    <w:rsid w:val="007C7EE5"/>
    <w:rsid w:val="007D13D3"/>
    <w:rsid w:val="007D783D"/>
    <w:rsid w:val="007E1F9F"/>
    <w:rsid w:val="007E4159"/>
    <w:rsid w:val="007E5CB0"/>
    <w:rsid w:val="007E74A0"/>
    <w:rsid w:val="007F0453"/>
    <w:rsid w:val="007F23F3"/>
    <w:rsid w:val="007F281C"/>
    <w:rsid w:val="007F64F2"/>
    <w:rsid w:val="008024B4"/>
    <w:rsid w:val="00804CB0"/>
    <w:rsid w:val="0081351E"/>
    <w:rsid w:val="00814CA9"/>
    <w:rsid w:val="00815CC6"/>
    <w:rsid w:val="00823BAB"/>
    <w:rsid w:val="00824496"/>
    <w:rsid w:val="008267DA"/>
    <w:rsid w:val="00834342"/>
    <w:rsid w:val="008363A8"/>
    <w:rsid w:val="00837DF8"/>
    <w:rsid w:val="00840728"/>
    <w:rsid w:val="00843B6A"/>
    <w:rsid w:val="00845604"/>
    <w:rsid w:val="00850048"/>
    <w:rsid w:val="00853C4F"/>
    <w:rsid w:val="0085413F"/>
    <w:rsid w:val="00862250"/>
    <w:rsid w:val="008706F9"/>
    <w:rsid w:val="00876C7E"/>
    <w:rsid w:val="008814F7"/>
    <w:rsid w:val="0088168F"/>
    <w:rsid w:val="00881CC0"/>
    <w:rsid w:val="008931AA"/>
    <w:rsid w:val="00896C6D"/>
    <w:rsid w:val="008A5B77"/>
    <w:rsid w:val="008A72B3"/>
    <w:rsid w:val="008B004E"/>
    <w:rsid w:val="008B35D2"/>
    <w:rsid w:val="008B46E1"/>
    <w:rsid w:val="008B677A"/>
    <w:rsid w:val="008C01C7"/>
    <w:rsid w:val="008C06D5"/>
    <w:rsid w:val="008C3B57"/>
    <w:rsid w:val="008C57D8"/>
    <w:rsid w:val="008D20B0"/>
    <w:rsid w:val="008D25E7"/>
    <w:rsid w:val="008D6294"/>
    <w:rsid w:val="008E0033"/>
    <w:rsid w:val="008E06F8"/>
    <w:rsid w:val="008E1742"/>
    <w:rsid w:val="008E4A58"/>
    <w:rsid w:val="008E5716"/>
    <w:rsid w:val="008E59EB"/>
    <w:rsid w:val="008F0B63"/>
    <w:rsid w:val="008F11A1"/>
    <w:rsid w:val="008F6702"/>
    <w:rsid w:val="0090187E"/>
    <w:rsid w:val="00917D64"/>
    <w:rsid w:val="00917EA8"/>
    <w:rsid w:val="009241BB"/>
    <w:rsid w:val="009242CA"/>
    <w:rsid w:val="00924E4C"/>
    <w:rsid w:val="0092530F"/>
    <w:rsid w:val="00934DC1"/>
    <w:rsid w:val="00937825"/>
    <w:rsid w:val="00941A9E"/>
    <w:rsid w:val="00941AE3"/>
    <w:rsid w:val="00943631"/>
    <w:rsid w:val="00943922"/>
    <w:rsid w:val="00944677"/>
    <w:rsid w:val="0094539F"/>
    <w:rsid w:val="00945E89"/>
    <w:rsid w:val="00945F79"/>
    <w:rsid w:val="009473EC"/>
    <w:rsid w:val="00964505"/>
    <w:rsid w:val="0096759D"/>
    <w:rsid w:val="00967A25"/>
    <w:rsid w:val="00970426"/>
    <w:rsid w:val="00974EED"/>
    <w:rsid w:val="00985B1A"/>
    <w:rsid w:val="009A0D70"/>
    <w:rsid w:val="009A5ACF"/>
    <w:rsid w:val="009A6C18"/>
    <w:rsid w:val="009A6CD7"/>
    <w:rsid w:val="009B2F21"/>
    <w:rsid w:val="009B616E"/>
    <w:rsid w:val="009C1809"/>
    <w:rsid w:val="009C248C"/>
    <w:rsid w:val="009C4332"/>
    <w:rsid w:val="009D24BE"/>
    <w:rsid w:val="009D385A"/>
    <w:rsid w:val="009D3C5E"/>
    <w:rsid w:val="009D3D23"/>
    <w:rsid w:val="009D490B"/>
    <w:rsid w:val="009D6A8B"/>
    <w:rsid w:val="009E0B95"/>
    <w:rsid w:val="009E451F"/>
    <w:rsid w:val="009E69CC"/>
    <w:rsid w:val="009E6DE3"/>
    <w:rsid w:val="009F42D8"/>
    <w:rsid w:val="009F4A82"/>
    <w:rsid w:val="009F776A"/>
    <w:rsid w:val="009F7917"/>
    <w:rsid w:val="00A0063A"/>
    <w:rsid w:val="00A00F9C"/>
    <w:rsid w:val="00A03915"/>
    <w:rsid w:val="00A03F71"/>
    <w:rsid w:val="00A04C7F"/>
    <w:rsid w:val="00A06C9A"/>
    <w:rsid w:val="00A07DF3"/>
    <w:rsid w:val="00A10DF6"/>
    <w:rsid w:val="00A10EB7"/>
    <w:rsid w:val="00A12773"/>
    <w:rsid w:val="00A13967"/>
    <w:rsid w:val="00A21B4B"/>
    <w:rsid w:val="00A225BE"/>
    <w:rsid w:val="00A232E2"/>
    <w:rsid w:val="00A23D9A"/>
    <w:rsid w:val="00A326C0"/>
    <w:rsid w:val="00A33757"/>
    <w:rsid w:val="00A33F50"/>
    <w:rsid w:val="00A3507B"/>
    <w:rsid w:val="00A420E6"/>
    <w:rsid w:val="00A52B76"/>
    <w:rsid w:val="00A54BE9"/>
    <w:rsid w:val="00A653EC"/>
    <w:rsid w:val="00A66757"/>
    <w:rsid w:val="00A67EF8"/>
    <w:rsid w:val="00A71025"/>
    <w:rsid w:val="00A7266B"/>
    <w:rsid w:val="00A761FC"/>
    <w:rsid w:val="00A77CC8"/>
    <w:rsid w:val="00A828A8"/>
    <w:rsid w:val="00A87425"/>
    <w:rsid w:val="00A90684"/>
    <w:rsid w:val="00A93F00"/>
    <w:rsid w:val="00A94F18"/>
    <w:rsid w:val="00A95DAF"/>
    <w:rsid w:val="00A969C3"/>
    <w:rsid w:val="00AA10BC"/>
    <w:rsid w:val="00AA30AB"/>
    <w:rsid w:val="00AA30BA"/>
    <w:rsid w:val="00AB0022"/>
    <w:rsid w:val="00AC1E0F"/>
    <w:rsid w:val="00AC4899"/>
    <w:rsid w:val="00AC5B61"/>
    <w:rsid w:val="00AD11D1"/>
    <w:rsid w:val="00AD4437"/>
    <w:rsid w:val="00AD4528"/>
    <w:rsid w:val="00AD4920"/>
    <w:rsid w:val="00AD5779"/>
    <w:rsid w:val="00AD7AB7"/>
    <w:rsid w:val="00AE01C7"/>
    <w:rsid w:val="00AE2CB6"/>
    <w:rsid w:val="00AE3696"/>
    <w:rsid w:val="00AE4230"/>
    <w:rsid w:val="00AE4551"/>
    <w:rsid w:val="00AE64D1"/>
    <w:rsid w:val="00AE6833"/>
    <w:rsid w:val="00AE6C95"/>
    <w:rsid w:val="00AE7089"/>
    <w:rsid w:val="00AE7D90"/>
    <w:rsid w:val="00AF1366"/>
    <w:rsid w:val="00AF23B7"/>
    <w:rsid w:val="00AF2869"/>
    <w:rsid w:val="00AF2A2D"/>
    <w:rsid w:val="00AF50BE"/>
    <w:rsid w:val="00AF52ED"/>
    <w:rsid w:val="00B03CC3"/>
    <w:rsid w:val="00B07A9F"/>
    <w:rsid w:val="00B135BE"/>
    <w:rsid w:val="00B13CEE"/>
    <w:rsid w:val="00B16B90"/>
    <w:rsid w:val="00B16D2B"/>
    <w:rsid w:val="00B16DC7"/>
    <w:rsid w:val="00B225D2"/>
    <w:rsid w:val="00B233E7"/>
    <w:rsid w:val="00B27C94"/>
    <w:rsid w:val="00B3038A"/>
    <w:rsid w:val="00B3089D"/>
    <w:rsid w:val="00B32A6C"/>
    <w:rsid w:val="00B32EE8"/>
    <w:rsid w:val="00B342DD"/>
    <w:rsid w:val="00B35272"/>
    <w:rsid w:val="00B403B5"/>
    <w:rsid w:val="00B43594"/>
    <w:rsid w:val="00B465B0"/>
    <w:rsid w:val="00B471DA"/>
    <w:rsid w:val="00B51B51"/>
    <w:rsid w:val="00B54275"/>
    <w:rsid w:val="00B54D36"/>
    <w:rsid w:val="00B5630D"/>
    <w:rsid w:val="00B61741"/>
    <w:rsid w:val="00B654C0"/>
    <w:rsid w:val="00B73DC1"/>
    <w:rsid w:val="00B80D98"/>
    <w:rsid w:val="00B91E74"/>
    <w:rsid w:val="00B94BD0"/>
    <w:rsid w:val="00B97BB2"/>
    <w:rsid w:val="00BA00E3"/>
    <w:rsid w:val="00BA0E82"/>
    <w:rsid w:val="00BB0CD7"/>
    <w:rsid w:val="00BC5BE6"/>
    <w:rsid w:val="00BE0A61"/>
    <w:rsid w:val="00BE0B4B"/>
    <w:rsid w:val="00BE1B47"/>
    <w:rsid w:val="00BE4BD7"/>
    <w:rsid w:val="00BE4F90"/>
    <w:rsid w:val="00BE7DC3"/>
    <w:rsid w:val="00BF2E5E"/>
    <w:rsid w:val="00BF38EA"/>
    <w:rsid w:val="00BF4786"/>
    <w:rsid w:val="00C006A4"/>
    <w:rsid w:val="00C01413"/>
    <w:rsid w:val="00C02CFA"/>
    <w:rsid w:val="00C051DA"/>
    <w:rsid w:val="00C07082"/>
    <w:rsid w:val="00C0746A"/>
    <w:rsid w:val="00C126A1"/>
    <w:rsid w:val="00C14149"/>
    <w:rsid w:val="00C20DED"/>
    <w:rsid w:val="00C23650"/>
    <w:rsid w:val="00C24E00"/>
    <w:rsid w:val="00C24E0C"/>
    <w:rsid w:val="00C27580"/>
    <w:rsid w:val="00C27F30"/>
    <w:rsid w:val="00C34E71"/>
    <w:rsid w:val="00C35117"/>
    <w:rsid w:val="00C35523"/>
    <w:rsid w:val="00C37ED4"/>
    <w:rsid w:val="00C41C75"/>
    <w:rsid w:val="00C420E2"/>
    <w:rsid w:val="00C4307F"/>
    <w:rsid w:val="00C51016"/>
    <w:rsid w:val="00C527F8"/>
    <w:rsid w:val="00C52F39"/>
    <w:rsid w:val="00C5348C"/>
    <w:rsid w:val="00C552DB"/>
    <w:rsid w:val="00C55E06"/>
    <w:rsid w:val="00C56DCB"/>
    <w:rsid w:val="00C5720F"/>
    <w:rsid w:val="00C61EB6"/>
    <w:rsid w:val="00C62BF0"/>
    <w:rsid w:val="00C64104"/>
    <w:rsid w:val="00C64317"/>
    <w:rsid w:val="00C738B6"/>
    <w:rsid w:val="00C752F3"/>
    <w:rsid w:val="00C75E75"/>
    <w:rsid w:val="00C763F1"/>
    <w:rsid w:val="00C81AEF"/>
    <w:rsid w:val="00C828F8"/>
    <w:rsid w:val="00C83FF8"/>
    <w:rsid w:val="00C84C57"/>
    <w:rsid w:val="00C87873"/>
    <w:rsid w:val="00C93C59"/>
    <w:rsid w:val="00CA1205"/>
    <w:rsid w:val="00CB0B59"/>
    <w:rsid w:val="00CB2FA1"/>
    <w:rsid w:val="00CB34D4"/>
    <w:rsid w:val="00CC0AF6"/>
    <w:rsid w:val="00CC131C"/>
    <w:rsid w:val="00CC5680"/>
    <w:rsid w:val="00CC57B6"/>
    <w:rsid w:val="00CC7FF0"/>
    <w:rsid w:val="00CD11B6"/>
    <w:rsid w:val="00CD5815"/>
    <w:rsid w:val="00CE1A32"/>
    <w:rsid w:val="00CE438F"/>
    <w:rsid w:val="00CE7834"/>
    <w:rsid w:val="00CF2414"/>
    <w:rsid w:val="00CF25B7"/>
    <w:rsid w:val="00CF4826"/>
    <w:rsid w:val="00D01468"/>
    <w:rsid w:val="00D05590"/>
    <w:rsid w:val="00D1010D"/>
    <w:rsid w:val="00D12C9D"/>
    <w:rsid w:val="00D16FC3"/>
    <w:rsid w:val="00D175E0"/>
    <w:rsid w:val="00D302BA"/>
    <w:rsid w:val="00D322F2"/>
    <w:rsid w:val="00D3620B"/>
    <w:rsid w:val="00D37213"/>
    <w:rsid w:val="00D37A7E"/>
    <w:rsid w:val="00D44100"/>
    <w:rsid w:val="00D449A0"/>
    <w:rsid w:val="00D44AB1"/>
    <w:rsid w:val="00D45657"/>
    <w:rsid w:val="00D4629E"/>
    <w:rsid w:val="00D47890"/>
    <w:rsid w:val="00D47AD3"/>
    <w:rsid w:val="00D50109"/>
    <w:rsid w:val="00D54D78"/>
    <w:rsid w:val="00D552B3"/>
    <w:rsid w:val="00D63318"/>
    <w:rsid w:val="00D649A5"/>
    <w:rsid w:val="00D64B8B"/>
    <w:rsid w:val="00D64BDD"/>
    <w:rsid w:val="00D70048"/>
    <w:rsid w:val="00D700F0"/>
    <w:rsid w:val="00D749FE"/>
    <w:rsid w:val="00D76B83"/>
    <w:rsid w:val="00D77F7E"/>
    <w:rsid w:val="00D817EC"/>
    <w:rsid w:val="00D82B2D"/>
    <w:rsid w:val="00D87799"/>
    <w:rsid w:val="00D87CBC"/>
    <w:rsid w:val="00D95DC9"/>
    <w:rsid w:val="00DA0853"/>
    <w:rsid w:val="00DA1070"/>
    <w:rsid w:val="00DB27A4"/>
    <w:rsid w:val="00DB3DEC"/>
    <w:rsid w:val="00DB3F13"/>
    <w:rsid w:val="00DB6C0C"/>
    <w:rsid w:val="00DC0832"/>
    <w:rsid w:val="00DC0B38"/>
    <w:rsid w:val="00DC1A66"/>
    <w:rsid w:val="00DC2B76"/>
    <w:rsid w:val="00DD4CD8"/>
    <w:rsid w:val="00DE13F6"/>
    <w:rsid w:val="00DE3770"/>
    <w:rsid w:val="00DE73C9"/>
    <w:rsid w:val="00DE788E"/>
    <w:rsid w:val="00DF07BE"/>
    <w:rsid w:val="00DF0831"/>
    <w:rsid w:val="00DF217D"/>
    <w:rsid w:val="00E0054F"/>
    <w:rsid w:val="00E012AE"/>
    <w:rsid w:val="00E013AB"/>
    <w:rsid w:val="00E04D76"/>
    <w:rsid w:val="00E05900"/>
    <w:rsid w:val="00E067F9"/>
    <w:rsid w:val="00E14BB6"/>
    <w:rsid w:val="00E15F6A"/>
    <w:rsid w:val="00E1676B"/>
    <w:rsid w:val="00E173A2"/>
    <w:rsid w:val="00E17509"/>
    <w:rsid w:val="00E21929"/>
    <w:rsid w:val="00E2334B"/>
    <w:rsid w:val="00E251E2"/>
    <w:rsid w:val="00E275CB"/>
    <w:rsid w:val="00E30CEE"/>
    <w:rsid w:val="00E33197"/>
    <w:rsid w:val="00E33406"/>
    <w:rsid w:val="00E34321"/>
    <w:rsid w:val="00E53709"/>
    <w:rsid w:val="00E54A78"/>
    <w:rsid w:val="00E62A3A"/>
    <w:rsid w:val="00E645BE"/>
    <w:rsid w:val="00E72F3A"/>
    <w:rsid w:val="00E8346D"/>
    <w:rsid w:val="00E840DA"/>
    <w:rsid w:val="00E8729B"/>
    <w:rsid w:val="00E91865"/>
    <w:rsid w:val="00EA0C73"/>
    <w:rsid w:val="00EA15F9"/>
    <w:rsid w:val="00EA3E5C"/>
    <w:rsid w:val="00EA43F3"/>
    <w:rsid w:val="00EA5241"/>
    <w:rsid w:val="00EA5B83"/>
    <w:rsid w:val="00EA6891"/>
    <w:rsid w:val="00EA6F21"/>
    <w:rsid w:val="00EA7677"/>
    <w:rsid w:val="00EB30C6"/>
    <w:rsid w:val="00EB4328"/>
    <w:rsid w:val="00EB435A"/>
    <w:rsid w:val="00EB4E84"/>
    <w:rsid w:val="00EB6349"/>
    <w:rsid w:val="00EB692B"/>
    <w:rsid w:val="00EB784A"/>
    <w:rsid w:val="00EC11FF"/>
    <w:rsid w:val="00EC43DB"/>
    <w:rsid w:val="00EC5FD2"/>
    <w:rsid w:val="00ED0D9F"/>
    <w:rsid w:val="00ED27F1"/>
    <w:rsid w:val="00ED3492"/>
    <w:rsid w:val="00ED468B"/>
    <w:rsid w:val="00EE06CA"/>
    <w:rsid w:val="00EE0A50"/>
    <w:rsid w:val="00EE4AFB"/>
    <w:rsid w:val="00EE596F"/>
    <w:rsid w:val="00EE7202"/>
    <w:rsid w:val="00EF0474"/>
    <w:rsid w:val="00EF2CED"/>
    <w:rsid w:val="00EF3303"/>
    <w:rsid w:val="00EF543D"/>
    <w:rsid w:val="00EF6DF5"/>
    <w:rsid w:val="00F01B4A"/>
    <w:rsid w:val="00F04C89"/>
    <w:rsid w:val="00F05E5A"/>
    <w:rsid w:val="00F165FE"/>
    <w:rsid w:val="00F211F3"/>
    <w:rsid w:val="00F2339B"/>
    <w:rsid w:val="00F236C8"/>
    <w:rsid w:val="00F24113"/>
    <w:rsid w:val="00F24EE4"/>
    <w:rsid w:val="00F25098"/>
    <w:rsid w:val="00F26DD8"/>
    <w:rsid w:val="00F35AE0"/>
    <w:rsid w:val="00F407EE"/>
    <w:rsid w:val="00F435E2"/>
    <w:rsid w:val="00F51C80"/>
    <w:rsid w:val="00F52A39"/>
    <w:rsid w:val="00F62853"/>
    <w:rsid w:val="00F63073"/>
    <w:rsid w:val="00F65DED"/>
    <w:rsid w:val="00F70434"/>
    <w:rsid w:val="00F74763"/>
    <w:rsid w:val="00F80FF2"/>
    <w:rsid w:val="00F81644"/>
    <w:rsid w:val="00F82EDA"/>
    <w:rsid w:val="00F87D45"/>
    <w:rsid w:val="00F90180"/>
    <w:rsid w:val="00F90E28"/>
    <w:rsid w:val="00F91212"/>
    <w:rsid w:val="00F936A4"/>
    <w:rsid w:val="00F941BD"/>
    <w:rsid w:val="00F94E45"/>
    <w:rsid w:val="00F96E73"/>
    <w:rsid w:val="00F9764A"/>
    <w:rsid w:val="00F97A2B"/>
    <w:rsid w:val="00FA1928"/>
    <w:rsid w:val="00FA2CA7"/>
    <w:rsid w:val="00FA601C"/>
    <w:rsid w:val="00FB5FCC"/>
    <w:rsid w:val="00FC4A56"/>
    <w:rsid w:val="00FC5B1D"/>
    <w:rsid w:val="00FC7583"/>
    <w:rsid w:val="00FD573B"/>
    <w:rsid w:val="00FD6964"/>
    <w:rsid w:val="00FE258E"/>
    <w:rsid w:val="00FE60FD"/>
    <w:rsid w:val="00FF314F"/>
    <w:rsid w:val="00FF64EE"/>
    <w:rsid w:val="00FF7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1677343C-7691-4FCF-A686-0A2EE72DC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686B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76B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EF6D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DD4CD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DD4CD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F4786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BF4786"/>
  </w:style>
  <w:style w:type="character" w:styleId="Collegamentoipertestuale">
    <w:name w:val="Hyperlink"/>
    <w:basedOn w:val="Carpredefinitoparagrafo"/>
    <w:uiPriority w:val="99"/>
    <w:unhideWhenUsed/>
    <w:rsid w:val="00A12773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165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165FE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86B1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olo">
    <w:name w:val="Title"/>
    <w:basedOn w:val="Normale"/>
    <w:next w:val="Normale"/>
    <w:link w:val="TitoloCarattere"/>
    <w:uiPriority w:val="10"/>
    <w:qFormat/>
    <w:rsid w:val="00686B1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686B1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Intestazione">
    <w:name w:val="header"/>
    <w:basedOn w:val="Normale"/>
    <w:link w:val="IntestazioneCarattere"/>
    <w:uiPriority w:val="99"/>
    <w:unhideWhenUsed/>
    <w:rsid w:val="00686B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6B10"/>
  </w:style>
  <w:style w:type="paragraph" w:styleId="Pidipagina">
    <w:name w:val="footer"/>
    <w:basedOn w:val="Normale"/>
    <w:link w:val="PidipaginaCarattere"/>
    <w:uiPriority w:val="99"/>
    <w:unhideWhenUsed/>
    <w:rsid w:val="00686B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6B10"/>
  </w:style>
  <w:style w:type="paragraph" w:styleId="Corpotesto">
    <w:name w:val="Body Text"/>
    <w:basedOn w:val="Normale"/>
    <w:link w:val="CorpotestoCarattere"/>
    <w:uiPriority w:val="99"/>
    <w:unhideWhenUsed/>
    <w:rsid w:val="00FA1928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FA1928"/>
  </w:style>
  <w:style w:type="table" w:styleId="Grigliatabella">
    <w:name w:val="Table Grid"/>
    <w:basedOn w:val="Tabellanormale"/>
    <w:uiPriority w:val="59"/>
    <w:rsid w:val="00FA1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essunaspaziatura">
    <w:name w:val="No Spacing"/>
    <w:link w:val="NessunaspaziaturaCarattere"/>
    <w:uiPriority w:val="1"/>
    <w:qFormat/>
    <w:rsid w:val="00567401"/>
    <w:pPr>
      <w:spacing w:after="0" w:line="240" w:lineRule="auto"/>
    </w:pPr>
  </w:style>
  <w:style w:type="character" w:styleId="Enfasiintensa">
    <w:name w:val="Intense Emphasis"/>
    <w:basedOn w:val="Carpredefinitoparagrafo"/>
    <w:uiPriority w:val="21"/>
    <w:qFormat/>
    <w:rsid w:val="00D76B83"/>
    <w:rPr>
      <w:b/>
      <w:bCs/>
      <w:i/>
      <w:iCs/>
      <w:color w:val="4F81BD" w:themeColor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76B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stonormale">
    <w:name w:val="Plain Text"/>
    <w:basedOn w:val="Normale"/>
    <w:link w:val="TestonormaleCarattere"/>
    <w:uiPriority w:val="99"/>
    <w:unhideWhenUsed/>
    <w:rsid w:val="00D76B83"/>
    <w:pPr>
      <w:spacing w:after="0" w:line="240" w:lineRule="auto"/>
    </w:pPr>
    <w:rPr>
      <w:rFonts w:ascii="Calibri" w:eastAsiaTheme="minorHAnsi" w:hAnsi="Calibri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D76B83"/>
    <w:rPr>
      <w:rFonts w:ascii="Calibri" w:eastAsiaTheme="minorHAnsi" w:hAnsi="Calibri"/>
      <w:szCs w:val="21"/>
      <w:lang w:eastAsia="en-US"/>
    </w:rPr>
  </w:style>
  <w:style w:type="character" w:styleId="Enfasigrassetto">
    <w:name w:val="Strong"/>
    <w:basedOn w:val="Carpredefinitoparagrafo"/>
    <w:uiPriority w:val="22"/>
    <w:qFormat/>
    <w:rsid w:val="00C35523"/>
    <w:rPr>
      <w:b/>
      <w:bCs/>
    </w:rPr>
  </w:style>
  <w:style w:type="paragraph" w:styleId="NormaleWeb">
    <w:name w:val="Normal (Web)"/>
    <w:basedOn w:val="Normale"/>
    <w:uiPriority w:val="99"/>
    <w:unhideWhenUsed/>
    <w:rsid w:val="00C35523"/>
    <w:pPr>
      <w:spacing w:before="100" w:beforeAutospacing="1"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EF6DF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t1">
    <w:name w:val="st1"/>
    <w:basedOn w:val="Carpredefinitoparagrafo"/>
    <w:rsid w:val="003A4AD7"/>
  </w:style>
  <w:style w:type="character" w:customStyle="1" w:styleId="text21">
    <w:name w:val="text21"/>
    <w:basedOn w:val="Carpredefinitoparagrafo"/>
    <w:rsid w:val="00A03915"/>
    <w:rPr>
      <w:color w:val="009900"/>
      <w:sz w:val="18"/>
      <w:szCs w:val="18"/>
    </w:rPr>
  </w:style>
  <w:style w:type="character" w:styleId="Enfasidelicata">
    <w:name w:val="Subtle Emphasis"/>
    <w:basedOn w:val="Carpredefinitoparagrafo"/>
    <w:uiPriority w:val="19"/>
    <w:qFormat/>
    <w:rsid w:val="005E07F4"/>
    <w:rPr>
      <w:i/>
      <w:iCs/>
      <w:color w:val="808080" w:themeColor="text1" w:themeTint="7F"/>
    </w:rPr>
  </w:style>
  <w:style w:type="character" w:styleId="Enfasicorsivo">
    <w:name w:val="Emphasis"/>
    <w:basedOn w:val="Carpredefinitoparagrafo"/>
    <w:uiPriority w:val="20"/>
    <w:qFormat/>
    <w:rsid w:val="005E07F4"/>
    <w:rPr>
      <w:i/>
      <w:iCs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DD4CD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D4CD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DD4CD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rsid w:val="00DD4CD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Rimandocommento">
    <w:name w:val="annotation reference"/>
    <w:basedOn w:val="Carpredefinitoparagrafo"/>
    <w:uiPriority w:val="99"/>
    <w:semiHidden/>
    <w:unhideWhenUsed/>
    <w:rsid w:val="00025ED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25ED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25ED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25E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25ED5"/>
    <w:rPr>
      <w:b/>
      <w:bCs/>
      <w:sz w:val="20"/>
      <w:szCs w:val="20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AD4920"/>
  </w:style>
  <w:style w:type="character" w:styleId="Collegamentovisitato">
    <w:name w:val="FollowedHyperlink"/>
    <w:basedOn w:val="Carpredefinitoparagrafo"/>
    <w:uiPriority w:val="99"/>
    <w:semiHidden/>
    <w:unhideWhenUsed/>
    <w:rsid w:val="006073BB"/>
    <w:rPr>
      <w:color w:val="800080" w:themeColor="followedHyperlink"/>
      <w:u w:val="single"/>
    </w:rPr>
  </w:style>
  <w:style w:type="paragraph" w:customStyle="1" w:styleId="Default">
    <w:name w:val="Default"/>
    <w:rsid w:val="00A04C7F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GB" w:eastAsia="en-GB"/>
    </w:rPr>
  </w:style>
  <w:style w:type="table" w:styleId="Grigliachiara-Colore6">
    <w:name w:val="Light Grid Accent 6"/>
    <w:basedOn w:val="Tabellanormale"/>
    <w:uiPriority w:val="62"/>
    <w:rsid w:val="00A04C7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fondochiaro-Colore6">
    <w:name w:val="Light Shading Accent 6"/>
    <w:basedOn w:val="Tabellanormale"/>
    <w:uiPriority w:val="60"/>
    <w:rsid w:val="00A04C7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shorttext">
    <w:name w:val="short_text"/>
    <w:basedOn w:val="Carpredefinitoparagrafo"/>
    <w:rsid w:val="007A727F"/>
  </w:style>
  <w:style w:type="character" w:customStyle="1" w:styleId="lrzxr">
    <w:name w:val="lrzxr"/>
    <w:basedOn w:val="Carpredefinitoparagrafo"/>
    <w:rsid w:val="000F50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2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81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04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109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800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8332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8860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289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13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7987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9574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9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5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153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695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289339">
                                  <w:marLeft w:val="0"/>
                                  <w:marRight w:val="0"/>
                                  <w:marTop w:val="3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69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9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52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867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876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373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010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178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30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5911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7194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425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4198C-9BF9-4746-98E8-259752E98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03</Words>
  <Characters>1733</Characters>
  <Application>Microsoft Office Word</Application>
  <DocSecurity>0</DocSecurity>
  <Lines>14</Lines>
  <Paragraphs>4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NTNU</Company>
  <LinksUpToDate>false</LinksUpToDate>
  <CharactersWithSpaces>2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</dc:creator>
  <cp:lastModifiedBy>Antonietta Petetti</cp:lastModifiedBy>
  <cp:revision>8</cp:revision>
  <cp:lastPrinted>2018-09-10T10:15:00Z</cp:lastPrinted>
  <dcterms:created xsi:type="dcterms:W3CDTF">2018-11-05T08:52:00Z</dcterms:created>
  <dcterms:modified xsi:type="dcterms:W3CDTF">2018-11-05T16:09:00Z</dcterms:modified>
</cp:coreProperties>
</file>